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E99C2C7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7F34" w14:textId="77777777" w:rsidR="00510AFF" w:rsidRPr="00D87672" w:rsidRDefault="00510AFF" w:rsidP="00510AFF">
            <w:pPr>
              <w:rPr>
                <w:rFonts w:ascii="Arial Narrow" w:eastAsiaTheme="majorEastAsia" w:hAnsi="Arial Narrow" w:cs="Arial"/>
                <w:b/>
                <w:bCs/>
                <w:iCs/>
              </w:rPr>
            </w:pPr>
            <w:r w:rsidRPr="00D87672">
              <w:rPr>
                <w:rFonts w:ascii="Arial Narrow" w:hAnsi="Arial Narrow" w:cs="Arial"/>
                <w:sz w:val="36"/>
              </w:rPr>
              <w:t>COMP6115</w:t>
            </w:r>
          </w:p>
          <w:p w14:paraId="36656A16" w14:textId="4427B153" w:rsidR="000035F9" w:rsidRPr="00876A58" w:rsidRDefault="00510AFF" w:rsidP="00510AF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87672">
              <w:rPr>
                <w:rFonts w:ascii="Arial Narrow" w:hAnsi="Arial Narrow" w:cs="Arial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D074CB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10AFF" w:rsidRPr="00C36D4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E4CC57F" w:rsidR="009F37DD" w:rsidRPr="00740F48" w:rsidRDefault="00510AFF" w:rsidP="002F11B8">
      <w:pPr>
        <w:spacing w:line="360" w:lineRule="auto"/>
        <w:ind w:firstLine="360"/>
        <w:rPr>
          <w:sz w:val="28"/>
          <w:szCs w:val="28"/>
        </w:rPr>
      </w:pPr>
      <w:r>
        <w:t>PURPLE LANE BOOKSTOR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5A2E17B" w:rsidR="00740F48" w:rsidRDefault="008261D2" w:rsidP="002F11B8">
      <w:pPr>
        <w:spacing w:line="360" w:lineRule="auto"/>
        <w:ind w:firstLine="360"/>
      </w:pPr>
      <w:r>
        <w:t xml:space="preserve">Note: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di </w:t>
      </w:r>
      <w:proofErr w:type="spellStart"/>
      <w:r>
        <w:t>himb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>.</w:t>
      </w:r>
    </w:p>
    <w:p w14:paraId="20ABB030" w14:textId="77777777" w:rsidR="008261D2" w:rsidRDefault="00510AFF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java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 w:rsidR="008261D2">
        <w:t>membuat</w:t>
      </w:r>
      <w:proofErr w:type="spellEnd"/>
      <w:r w:rsidR="008261D2">
        <w:t xml:space="preserve"> database </w:t>
      </w:r>
      <w:proofErr w:type="spellStart"/>
      <w:r w:rsidR="008261D2">
        <w:t>dengan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“</w:t>
      </w:r>
      <w:proofErr w:type="spellStart"/>
      <w:r w:rsidR="008261D2">
        <w:t>puplelane</w:t>
      </w:r>
      <w:proofErr w:type="spellEnd"/>
      <w:r w:rsidR="008261D2">
        <w:t xml:space="preserve">” </w:t>
      </w:r>
      <w:proofErr w:type="spellStart"/>
      <w:r w:rsidR="008261D2">
        <w:t>atau</w:t>
      </w:r>
      <w:proofErr w:type="spellEnd"/>
      <w:r w:rsidR="008261D2">
        <w:t xml:space="preserve"> </w:t>
      </w:r>
      <w:proofErr w:type="spellStart"/>
      <w:r w:rsidR="008261D2">
        <w:t>dapat</w:t>
      </w:r>
      <w:proofErr w:type="spellEnd"/>
      <w:r w:rsidR="008261D2">
        <w:t xml:space="preserve"> </w:t>
      </w:r>
      <w:proofErr w:type="spellStart"/>
      <w:r w:rsidR="008261D2">
        <w:t>mengubah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table di Connect.java, </w:t>
      </w:r>
    </w:p>
    <w:p w14:paraId="1FEE0025" w14:textId="36372832" w:rsidR="00510AFF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Kemudi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query </w:t>
      </w:r>
      <w:proofErr w:type="spellStart"/>
      <w:r>
        <w:t>dimana</w:t>
      </w:r>
      <w:proofErr w:type="spellEnd"/>
      <w:r>
        <w:t xml:space="preserve"> kami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template </w:t>
      </w:r>
      <w:proofErr w:type="spellStart"/>
      <w:r>
        <w:t>untuk</w:t>
      </w:r>
      <w:proofErr w:type="spellEnd"/>
      <w:r>
        <w:t xml:space="preserve"> create </w:t>
      </w:r>
      <w:proofErr w:type="spellStart"/>
      <w:r>
        <w:t>dan</w:t>
      </w:r>
      <w:proofErr w:type="spellEnd"/>
      <w:r>
        <w:t xml:space="preserve"> insert yang </w:t>
      </w:r>
      <w:proofErr w:type="spellStart"/>
      <w:r>
        <w:t>terdapat</w:t>
      </w:r>
      <w:proofErr w:type="spellEnd"/>
      <w:r>
        <w:t xml:space="preserve"> di file </w:t>
      </w:r>
      <w:proofErr w:type="spellStart"/>
      <w:r>
        <w:t>query.sql</w:t>
      </w:r>
      <w:proofErr w:type="spellEnd"/>
      <w:r>
        <w:t>.</w:t>
      </w:r>
    </w:p>
    <w:p w14:paraId="7D0DDE0D" w14:textId="0762C2C0" w:rsidR="00C61E7F" w:rsidRDefault="00C61E7F">
      <w:pPr>
        <w:spacing w:after="200" w:line="276" w:lineRule="auto"/>
      </w:pPr>
      <w:r>
        <w:br w:type="page"/>
      </w:r>
    </w:p>
    <w:p w14:paraId="72D60069" w14:textId="77777777" w:rsidR="008261D2" w:rsidRPr="009F37DD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266A0E75" w:rsidR="00B2372A" w:rsidRPr="006A5DBB" w:rsidRDefault="006A5DBB" w:rsidP="002F11B8">
      <w:pPr>
        <w:pStyle w:val="ListParagraph"/>
        <w:numPr>
          <w:ilvl w:val="0"/>
          <w:numId w:val="20"/>
        </w:numPr>
        <w:spacing w:line="360" w:lineRule="auto"/>
        <w:rPr>
          <w:b/>
        </w:rPr>
      </w:pPr>
      <w:r w:rsidRPr="006A5DBB">
        <w:rPr>
          <w:b/>
          <w:lang w:val="id-ID"/>
        </w:rPr>
        <w:t>M</w:t>
      </w:r>
      <w:r>
        <w:rPr>
          <w:b/>
          <w:lang w:val="id-ID"/>
        </w:rPr>
        <w:t>EMBER</w:t>
      </w:r>
    </w:p>
    <w:p w14:paraId="4E3A1CA7" w14:textId="68BC6496" w:rsidR="006A5DBB" w:rsidRDefault="006A5DBB" w:rsidP="006A5DBB">
      <w:pPr>
        <w:pStyle w:val="ListParagraph"/>
        <w:spacing w:line="360" w:lineRule="auto"/>
        <w:rPr>
          <w:lang w:val="id-ID"/>
        </w:rPr>
      </w:pPr>
      <w:r>
        <w:rPr>
          <w:lang w:val="id-ID"/>
        </w:rPr>
        <w:t>Yang dapat dilakukan Member adalah:</w:t>
      </w:r>
    </w:p>
    <w:p w14:paraId="21EBA8EE" w14:textId="2E861484" w:rsidR="006A5DBB" w:rsidRDefault="006A5DBB" w:rsidP="006A5DBB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t>Register dengan memasukkan username dan password</w:t>
      </w:r>
    </w:p>
    <w:p w14:paraId="14B60320" w14:textId="77777777" w:rsidR="00C61E7F" w:rsidRDefault="00C61E7F" w:rsidP="00C61E7F">
      <w:pPr>
        <w:spacing w:after="200" w:line="276" w:lineRule="auto"/>
        <w:ind w:left="2160"/>
        <w:rPr>
          <w:b/>
          <w:lang w:val="id-ID"/>
        </w:rPr>
      </w:pPr>
      <w:r>
        <w:rPr>
          <w:lang w:val="id-ID"/>
        </w:rPr>
        <w:t xml:space="preserve">Contoh, Username: </w:t>
      </w:r>
      <w:r w:rsidRPr="00C61E7F">
        <w:rPr>
          <w:b/>
          <w:lang w:val="id-ID"/>
        </w:rPr>
        <w:t>members</w:t>
      </w:r>
      <w:r>
        <w:rPr>
          <w:lang w:val="id-ID"/>
        </w:rPr>
        <w:t xml:space="preserve">, password: </w:t>
      </w:r>
      <w:r w:rsidRPr="00C61E7F">
        <w:rPr>
          <w:b/>
          <w:lang w:val="id-ID"/>
        </w:rPr>
        <w:t>members</w:t>
      </w:r>
    </w:p>
    <w:p w14:paraId="5733A1F5" w14:textId="0C6B5AA4" w:rsidR="00C61E7F" w:rsidRDefault="00C61E7F" w:rsidP="00C61E7F">
      <w:pPr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0D80FDED" wp14:editId="289A375A">
            <wp:extent cx="2926080" cy="225552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A51C2" w14:textId="35BF8F17" w:rsidR="00C61E7F" w:rsidRDefault="00C61E7F" w:rsidP="00C61E7F">
      <w:pPr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10E12B6B" wp14:editId="294B54FB">
            <wp:extent cx="2971800" cy="22707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7E1FF" w14:textId="2B75D20C" w:rsidR="00C61E7F" w:rsidRDefault="00C61E7F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207EB1A" w14:textId="3DBAF09A" w:rsidR="00C61E7F" w:rsidRDefault="00C61E7F" w:rsidP="00C61E7F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Setelah melakukan Register, akan dilanjuti dengan login ke akun yang terdaftar</w:t>
      </w:r>
      <w:r w:rsidR="005848EB">
        <w:rPr>
          <w:noProof/>
          <w:lang w:eastAsia="en-US"/>
        </w:rPr>
        <w:drawing>
          <wp:inline distT="0" distB="0" distL="0" distR="0" wp14:anchorId="47AD110C" wp14:editId="5573CFAD">
            <wp:extent cx="2964180" cy="227076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0347" w14:textId="173C7E35" w:rsidR="005848EB" w:rsidRPr="00C61E7F" w:rsidRDefault="005848EB" w:rsidP="005848EB">
      <w:pPr>
        <w:pStyle w:val="ListParagraph"/>
        <w:spacing w:after="200" w:line="276" w:lineRule="auto"/>
        <w:ind w:left="144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06C26F01" wp14:editId="6C29323B">
            <wp:extent cx="2956560" cy="22479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4E117" w14:textId="50EC8FAA" w:rsidR="00F255DF" w:rsidRDefault="00F255DF" w:rsidP="00F255DF">
      <w:pPr>
        <w:spacing w:after="200" w:line="276" w:lineRule="auto"/>
        <w:rPr>
          <w:lang w:val="id-ID"/>
        </w:rPr>
      </w:pPr>
    </w:p>
    <w:p w14:paraId="1E503AC3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6EB01B1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0AC954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77E7A48C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CA09450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7666D0D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7F7230BC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5AC4922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4227FE1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134BB856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5AEB7802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21575BD7" w14:textId="34DB2296" w:rsidR="00F255DF" w:rsidRPr="00F255DF" w:rsidRDefault="00F255DF" w:rsidP="00F255DF">
      <w:pPr>
        <w:pStyle w:val="ListParagraph"/>
        <w:numPr>
          <w:ilvl w:val="0"/>
          <w:numId w:val="28"/>
        </w:numPr>
        <w:spacing w:line="360" w:lineRule="auto"/>
      </w:pPr>
      <w:proofErr w:type="spellStart"/>
      <w:r>
        <w:lastRenderedPageBreak/>
        <w:t>Maka</w:t>
      </w:r>
      <w:proofErr w:type="spellEnd"/>
      <w:r>
        <w:t xml:space="preserve">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>
        <w:rPr>
          <w:lang w:val="id-ID"/>
        </w:rPr>
        <w:t>Member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55CA9B4C" w14:textId="697B9E51" w:rsidR="00F255DF" w:rsidRDefault="001F1684" w:rsidP="00F255DF">
      <w:pPr>
        <w:pStyle w:val="ListParagraph"/>
        <w:spacing w:line="360" w:lineRule="auto"/>
        <w:ind w:left="1440"/>
      </w:pPr>
      <w:r>
        <w:rPr>
          <w:noProof/>
          <w:lang w:eastAsia="en-US"/>
        </w:rPr>
        <w:drawing>
          <wp:inline distT="0" distB="0" distL="0" distR="0" wp14:anchorId="467582BC" wp14:editId="2525430F">
            <wp:extent cx="4465320" cy="530352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5320" cy="530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0D4F2" w14:textId="3BF177EE" w:rsidR="00392862" w:rsidRDefault="0039286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992B483" w14:textId="77777777" w:rsidR="001F1684" w:rsidRDefault="001F1684" w:rsidP="001F1684">
      <w:pPr>
        <w:spacing w:after="200" w:line="276" w:lineRule="auto"/>
        <w:rPr>
          <w:lang w:val="id-ID"/>
        </w:rPr>
      </w:pPr>
    </w:p>
    <w:p w14:paraId="4C7C5FAA" w14:textId="6337F93A" w:rsidR="001F1684" w:rsidRDefault="001F1684" w:rsidP="001F1684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t>ADD TO CART</w:t>
      </w:r>
    </w:p>
    <w:p w14:paraId="6DCE5639" w14:textId="77777777" w:rsidR="00392862" w:rsidRDefault="00392862" w:rsidP="00392862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t>Pengisian Kolom tidak Lengkap</w:t>
      </w:r>
      <w:r>
        <w:rPr>
          <w:noProof/>
          <w:lang w:eastAsia="en-US"/>
        </w:rPr>
        <w:drawing>
          <wp:inline distT="0" distB="0" distL="0" distR="0" wp14:anchorId="28C45719" wp14:editId="0F4E23E4">
            <wp:extent cx="2976245" cy="355981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5FC3A" w14:textId="77777777" w:rsidR="00392862" w:rsidRDefault="00392862" w:rsidP="00392862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t>Inputan Quantity Bukan numeric</w:t>
      </w:r>
    </w:p>
    <w:p w14:paraId="66420F7D" w14:textId="77777777" w:rsidR="00392862" w:rsidRDefault="00392862" w:rsidP="00392862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57D0FC6" wp14:editId="661C220B">
            <wp:extent cx="2992582" cy="354505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93761" cy="35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862">
        <w:rPr>
          <w:lang w:val="id-ID"/>
        </w:rPr>
        <w:t xml:space="preserve"> </w:t>
      </w:r>
    </w:p>
    <w:p w14:paraId="2B81718D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1FEDE8E5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050C554A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5BD5040D" w14:textId="356169C0" w:rsidR="000E7D69" w:rsidRDefault="000E7D69" w:rsidP="000E7D69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Jika Inputan Quantity bernilai 0</w:t>
      </w:r>
    </w:p>
    <w:p w14:paraId="50465616" w14:textId="56DD20FA" w:rsidR="000E7D69" w:rsidRDefault="000E7D69" w:rsidP="000E7D69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C46FDD8" wp14:editId="4A853E4E">
            <wp:extent cx="2976245" cy="3559810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B913E" w14:textId="79B4E823" w:rsidR="000E7D69" w:rsidRPr="000E7D69" w:rsidRDefault="000E7D69" w:rsidP="000E7D69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proofErr w:type="spellStart"/>
      <w:r>
        <w:t>Jik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r w:rsidRPr="000E7D69">
        <w:rPr>
          <w:lang w:val="id-ID"/>
        </w:rPr>
        <w:t>Mmeber</w:t>
      </w:r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r w:rsidRPr="000E7D69">
        <w:rPr>
          <w:lang w:val="id-ID"/>
        </w:rPr>
        <w:t>kedalam Cart nya</w:t>
      </w:r>
    </w:p>
    <w:p w14:paraId="754F691F" w14:textId="0127F9AE" w:rsidR="000E7D69" w:rsidRDefault="000E7D69" w:rsidP="000E7D69">
      <w:pPr>
        <w:pStyle w:val="ListParagraph"/>
        <w:spacing w:line="360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5A2371D" wp14:editId="6E1C84CC">
            <wp:extent cx="3366655" cy="3995020"/>
            <wp:effectExtent l="0" t="0" r="5715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67980" cy="399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4AB61" w14:textId="186EE430" w:rsidR="000E7D69" w:rsidRPr="00F51A09" w:rsidRDefault="00F51A09" w:rsidP="00F51A0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E56C97B" w14:textId="6C0373B4" w:rsidR="000E7D69" w:rsidRDefault="00F51A09" w:rsidP="000E7D69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lastRenderedPageBreak/>
        <w:t>VIEW CART / MY CART</w:t>
      </w:r>
    </w:p>
    <w:p w14:paraId="519C15F7" w14:textId="5B7AAB76" w:rsidR="00F51A09" w:rsidRDefault="00F51A09" w:rsidP="00F51A09">
      <w:pPr>
        <w:pStyle w:val="ListParagraph"/>
        <w:spacing w:line="360" w:lineRule="auto"/>
        <w:ind w:left="1440"/>
        <w:rPr>
          <w:lang w:val="id-ID"/>
        </w:rPr>
      </w:pPr>
      <w:r>
        <w:rPr>
          <w:lang w:val="id-ID"/>
        </w:rPr>
        <w:t>Terdapat di menu bar Home</w:t>
      </w:r>
    </w:p>
    <w:p w14:paraId="7134B5EA" w14:textId="0162C1E1" w:rsidR="00F51A09" w:rsidRDefault="00F51A09" w:rsidP="00F51A09">
      <w:pPr>
        <w:pStyle w:val="ListParagraph"/>
        <w:numPr>
          <w:ilvl w:val="0"/>
          <w:numId w:val="30"/>
        </w:numPr>
        <w:spacing w:line="360" w:lineRule="auto"/>
        <w:rPr>
          <w:lang w:val="id-ID"/>
        </w:rPr>
      </w:pPr>
      <w:r>
        <w:rPr>
          <w:lang w:val="id-ID"/>
        </w:rPr>
        <w:t>Jika Product yang ingin dicheckout tidak di select, maka akan ada message seperti ini</w:t>
      </w:r>
    </w:p>
    <w:p w14:paraId="7173C53E" w14:textId="7618F13B" w:rsidR="00F51A09" w:rsidRDefault="00F51A09" w:rsidP="00F51A09">
      <w:pPr>
        <w:pStyle w:val="ListParagraph"/>
        <w:spacing w:line="360" w:lineRule="auto"/>
        <w:ind w:left="180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5EB6B4E" wp14:editId="56C9EC9D">
            <wp:extent cx="2881228" cy="3422073"/>
            <wp:effectExtent l="0" t="0" r="0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9723" cy="3420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1695" w14:textId="5F92AAB7" w:rsidR="00F51A09" w:rsidRDefault="00F51A09" w:rsidP="00F51A09">
      <w:pPr>
        <w:pStyle w:val="ListParagraph"/>
        <w:numPr>
          <w:ilvl w:val="0"/>
          <w:numId w:val="30"/>
        </w:numPr>
        <w:spacing w:line="360" w:lineRule="auto"/>
        <w:rPr>
          <w:lang w:val="id-ID"/>
        </w:rPr>
      </w:pPr>
      <w:r>
        <w:rPr>
          <w:lang w:val="id-ID"/>
        </w:rPr>
        <w:t xml:space="preserve">Select </w:t>
      </w:r>
      <w:r w:rsidR="00E81FCE">
        <w:rPr>
          <w:lang w:val="id-ID"/>
        </w:rPr>
        <w:t>Product yang ingin di CheckO</w:t>
      </w:r>
      <w:r w:rsidR="00C06F76">
        <w:rPr>
          <w:lang w:val="id-ID"/>
        </w:rPr>
        <w:t>ut</w:t>
      </w:r>
      <w:r w:rsidR="00E81FCE">
        <w:rPr>
          <w:lang w:val="id-ID"/>
        </w:rPr>
        <w:t>. Setelah berhasil di checkout, tekan button CheckOut untuk kehalaman CheckOut</w:t>
      </w:r>
    </w:p>
    <w:p w14:paraId="5603097A" w14:textId="3521C3F6" w:rsidR="00C06F76" w:rsidRDefault="00F856A6" w:rsidP="00F856A6">
      <w:pPr>
        <w:spacing w:after="200" w:line="276" w:lineRule="auto"/>
        <w:rPr>
          <w:noProof/>
          <w:lang w:val="id-ID" w:eastAsia="en-US"/>
        </w:rPr>
      </w:pPr>
      <w:r>
        <w:rPr>
          <w:noProof/>
          <w:lang w:eastAsia="en-US"/>
        </w:rPr>
        <w:drawing>
          <wp:inline distT="0" distB="0" distL="0" distR="0" wp14:anchorId="5DEC44C2" wp14:editId="096A6ACC">
            <wp:extent cx="2971800" cy="3520440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73517" cy="352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1FCE" w:rsidRPr="00E81FCE">
        <w:rPr>
          <w:noProof/>
          <w:lang w:eastAsia="en-US"/>
        </w:rPr>
        <w:t xml:space="preserve"> </w:t>
      </w:r>
      <w:r w:rsidR="00E81FCE">
        <w:rPr>
          <w:noProof/>
          <w:lang w:eastAsia="en-US"/>
        </w:rPr>
        <w:drawing>
          <wp:inline distT="0" distB="0" distL="0" distR="0" wp14:anchorId="664A7A01" wp14:editId="0AF3912B">
            <wp:extent cx="2955881" cy="3517702"/>
            <wp:effectExtent l="0" t="0" r="0" b="698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53950" cy="351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br w:type="page"/>
      </w:r>
    </w:p>
    <w:p w14:paraId="4D8F777E" w14:textId="47A1ED23" w:rsidR="00C06F76" w:rsidRDefault="00C06F76" w:rsidP="00C06F76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lastRenderedPageBreak/>
        <w:t>CHECK OUT</w:t>
      </w:r>
    </w:p>
    <w:p w14:paraId="1D858E75" w14:textId="01DED87E" w:rsidR="007A4C82" w:rsidRPr="00C06F76" w:rsidRDefault="007A4C82" w:rsidP="007A4C82">
      <w:pPr>
        <w:pStyle w:val="ListParagraph"/>
        <w:spacing w:line="360" w:lineRule="auto"/>
        <w:ind w:left="1440"/>
        <w:rPr>
          <w:lang w:val="id-ID"/>
        </w:rPr>
      </w:pPr>
      <w:r>
        <w:rPr>
          <w:lang w:val="id-ID"/>
        </w:rPr>
        <w:t>Berikut adalah tampilan dari Halaman Check Out</w:t>
      </w:r>
    </w:p>
    <w:p w14:paraId="42DE7ED1" w14:textId="77777777" w:rsidR="000C21E3" w:rsidRDefault="007A4C82" w:rsidP="007A4C82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8C8EC7C" wp14:editId="4E047EE9">
            <wp:extent cx="2985655" cy="3530817"/>
            <wp:effectExtent l="0" t="0" r="571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86830" cy="353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B61A0" w14:textId="77777777" w:rsidR="000C21E3" w:rsidRDefault="000C21E3" w:rsidP="007A4C82">
      <w:pPr>
        <w:pStyle w:val="ListParagraph"/>
        <w:spacing w:after="200" w:line="276" w:lineRule="auto"/>
        <w:ind w:left="2160"/>
        <w:rPr>
          <w:lang w:val="id-ID"/>
        </w:rPr>
      </w:pPr>
    </w:p>
    <w:p w14:paraId="028491F9" w14:textId="77777777" w:rsidR="000C21E3" w:rsidRDefault="000C21E3" w:rsidP="000C21E3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t>Pengisian Kolom Tidak Lengkap</w:t>
      </w:r>
    </w:p>
    <w:p w14:paraId="5C875204" w14:textId="6EE073DA" w:rsidR="00EF0944" w:rsidRDefault="000C21E3" w:rsidP="000C21E3">
      <w:pPr>
        <w:spacing w:after="200" w:line="276" w:lineRule="auto"/>
        <w:ind w:left="720" w:firstLine="72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F605131" wp14:editId="2D17B20C">
            <wp:extent cx="2542239" cy="3006436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42239" cy="300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1D4DC0FC" wp14:editId="5A7F93E4">
            <wp:extent cx="2556164" cy="303325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57170" cy="3034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97326" w14:textId="77777777" w:rsidR="00EF0944" w:rsidRDefault="00EF094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8CCB480" w14:textId="2C843E32" w:rsidR="00EF0944" w:rsidRDefault="00EF0944" w:rsidP="00EF0944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Pengisian Card Number tidak berupa Angka</w:t>
      </w:r>
    </w:p>
    <w:p w14:paraId="2F24A96B" w14:textId="77777777" w:rsidR="00EF0944" w:rsidRPr="00EF0944" w:rsidRDefault="00EF0944" w:rsidP="00EF0944">
      <w:pPr>
        <w:pStyle w:val="ListParagraph"/>
        <w:spacing w:after="200" w:line="276" w:lineRule="auto"/>
        <w:ind w:left="2580"/>
        <w:rPr>
          <w:lang w:val="id-ID"/>
        </w:rPr>
      </w:pPr>
    </w:p>
    <w:p w14:paraId="2F1E6DAA" w14:textId="77777777" w:rsidR="00872223" w:rsidRDefault="00872223" w:rsidP="000C21E3">
      <w:pPr>
        <w:pStyle w:val="ListParagraph"/>
        <w:spacing w:after="200" w:line="276" w:lineRule="auto"/>
        <w:ind w:left="258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59C6279A" wp14:editId="21EA2872">
            <wp:extent cx="2887394" cy="3442854"/>
            <wp:effectExtent l="0" t="0" r="8255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0582" cy="3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3499F" w14:textId="77777777" w:rsidR="00872223" w:rsidRDefault="00872223" w:rsidP="000C21E3">
      <w:pPr>
        <w:pStyle w:val="ListParagraph"/>
        <w:spacing w:after="200" w:line="276" w:lineRule="auto"/>
        <w:ind w:left="2580"/>
        <w:rPr>
          <w:lang w:val="id-ID"/>
        </w:rPr>
      </w:pPr>
    </w:p>
    <w:p w14:paraId="0E8A11A2" w14:textId="77777777" w:rsidR="00872223" w:rsidRDefault="00872223" w:rsidP="00872223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t>Pengisian Card Number tidak lebih dari atau sama dengan 16 Digit</w:t>
      </w:r>
    </w:p>
    <w:p w14:paraId="7DFA2347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</w:p>
    <w:p w14:paraId="7ECC8968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  <w:r w:rsidRPr="00872223">
        <w:rPr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421AAFA7" wp14:editId="14D16FC3">
            <wp:extent cx="2854435" cy="3380509"/>
            <wp:effectExtent l="0" t="0" r="317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52665" cy="337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D987" w14:textId="77777777" w:rsidR="00872223" w:rsidRDefault="00872223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0AD2F6A7" w14:textId="77777777" w:rsidR="00872223" w:rsidRDefault="00872223" w:rsidP="00872223">
      <w:pPr>
        <w:pStyle w:val="ListParagraph"/>
        <w:numPr>
          <w:ilvl w:val="0"/>
          <w:numId w:val="33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Setelah Inputan sesuai, ada nya Opsi untuk memasukkan Kodepromo atau tidak</w:t>
      </w:r>
    </w:p>
    <w:p w14:paraId="3B6D8344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327EFE6" wp14:editId="518D7926">
            <wp:extent cx="2863999" cy="3415146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64894" cy="341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t xml:space="preserve"> </w:t>
      </w:r>
    </w:p>
    <w:p w14:paraId="4147AFEC" w14:textId="77777777" w:rsidR="00872223" w:rsidRDefault="00872223" w:rsidP="00872223">
      <w:pPr>
        <w:pStyle w:val="ListParagraph"/>
        <w:spacing w:after="200" w:line="276" w:lineRule="auto"/>
        <w:ind w:left="2580"/>
        <w:rPr>
          <w:lang w:val="id-ID"/>
        </w:rPr>
      </w:pPr>
    </w:p>
    <w:p w14:paraId="49974AC1" w14:textId="59882209" w:rsidR="00872223" w:rsidRDefault="00872223" w:rsidP="00872223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t>Jika kita tidak menggunakan Promo Code, maka kita cukup menekan tombol No</w:t>
      </w:r>
      <w:r w:rsidR="0077136F">
        <w:rPr>
          <w:lang w:val="id-ID"/>
        </w:rPr>
        <w:t>. Jika tidak, payment akan langsung terjadi</w:t>
      </w:r>
    </w:p>
    <w:p w14:paraId="32297467" w14:textId="77777777" w:rsidR="00872223" w:rsidRDefault="00872223" w:rsidP="00872223">
      <w:pPr>
        <w:pStyle w:val="ListParagraph"/>
        <w:spacing w:after="200" w:line="276" w:lineRule="auto"/>
        <w:ind w:left="324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17AF3B00" wp14:editId="40D5B8DA">
            <wp:extent cx="2697018" cy="3200400"/>
            <wp:effectExtent l="0" t="0" r="825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98080" cy="320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t xml:space="preserve"> </w:t>
      </w:r>
    </w:p>
    <w:p w14:paraId="301B71E2" w14:textId="77777777" w:rsidR="00872223" w:rsidRDefault="00872223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B1153EF" w14:textId="77777777" w:rsidR="00872223" w:rsidRDefault="00872223" w:rsidP="00872223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Jika kita menggunakan Promo Code, maka kita cukup menekan tombol Yes</w:t>
      </w:r>
    </w:p>
    <w:p w14:paraId="06CB1780" w14:textId="77777777" w:rsidR="00872223" w:rsidRDefault="00872223" w:rsidP="00872223">
      <w:pPr>
        <w:spacing w:after="200" w:line="276" w:lineRule="auto"/>
        <w:ind w:left="2520" w:firstLine="72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A671C62" wp14:editId="4039DC74">
            <wp:extent cx="2630667" cy="31242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31078" cy="3124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72DA9" w14:textId="77777777" w:rsidR="00872223" w:rsidRDefault="00872223" w:rsidP="00872223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t>Promo Code yang dimasukkin Tidak Valid</w:t>
      </w:r>
    </w:p>
    <w:p w14:paraId="0F4EBC79" w14:textId="77777777" w:rsidR="005C50A5" w:rsidRDefault="00872223" w:rsidP="005C50A5">
      <w:pPr>
        <w:spacing w:after="200" w:line="276" w:lineRule="auto"/>
        <w:ind w:firstLine="360"/>
        <w:rPr>
          <w:noProof/>
          <w:lang w:eastAsia="en-US"/>
        </w:rPr>
      </w:pPr>
      <w:r w:rsidRPr="005C50A5">
        <w:rPr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726BB267" wp14:editId="28A8101B">
            <wp:extent cx="2590800" cy="3066299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92012" cy="306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0A5" w:rsidRPr="005C50A5">
        <w:rPr>
          <w:noProof/>
          <w:lang w:eastAsia="en-US"/>
        </w:rPr>
        <w:t xml:space="preserve"> </w:t>
      </w:r>
      <w:r w:rsidR="005C50A5">
        <w:rPr>
          <w:noProof/>
          <w:lang w:eastAsia="en-US"/>
        </w:rPr>
        <w:drawing>
          <wp:inline distT="0" distB="0" distL="0" distR="0" wp14:anchorId="1BA0C894" wp14:editId="52F3E107">
            <wp:extent cx="2535822" cy="3020291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36488" cy="302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137FA" w14:textId="77777777" w:rsidR="005C50A5" w:rsidRDefault="005C50A5">
      <w:pPr>
        <w:spacing w:after="200" w:line="276" w:lineRule="auto"/>
        <w:rPr>
          <w:noProof/>
          <w:lang w:eastAsia="en-US"/>
        </w:rPr>
      </w:pPr>
      <w:r>
        <w:rPr>
          <w:noProof/>
          <w:lang w:eastAsia="en-US"/>
        </w:rPr>
        <w:br w:type="page"/>
      </w:r>
    </w:p>
    <w:p w14:paraId="7812457B" w14:textId="547533CA" w:rsidR="005C50A5" w:rsidRDefault="005C50A5" w:rsidP="005C50A5">
      <w:pPr>
        <w:pStyle w:val="ListParagraph"/>
        <w:numPr>
          <w:ilvl w:val="0"/>
          <w:numId w:val="34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Promo Code yang diinput Valid</w:t>
      </w:r>
      <w:r w:rsidR="00D61E7D">
        <w:rPr>
          <w:lang w:val="id-ID"/>
        </w:rPr>
        <w:t>. Setalah Valid, maka akan langsung terjadi Payment</w:t>
      </w:r>
    </w:p>
    <w:p w14:paraId="3F07FB82" w14:textId="77777777" w:rsidR="00EE49EC" w:rsidRDefault="005C50A5" w:rsidP="005C50A5">
      <w:pPr>
        <w:spacing w:after="200" w:line="276" w:lineRule="auto"/>
        <w:ind w:firstLine="3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1637F3C4" wp14:editId="1E5CC88F">
            <wp:extent cx="2678057" cy="3179618"/>
            <wp:effectExtent l="0" t="0" r="8255" b="190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78894" cy="3180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50A5">
        <w:rPr>
          <w:lang w:val="id-ID"/>
        </w:rPr>
        <w:t xml:space="preserve"> </w:t>
      </w:r>
      <w:r w:rsidRPr="005C50A5">
        <w:rPr>
          <w:lang w:val="id-ID"/>
        </w:rPr>
        <w:tab/>
      </w:r>
      <w:r w:rsidR="00D61E7D">
        <w:rPr>
          <w:noProof/>
          <w:lang w:eastAsia="en-US"/>
        </w:rPr>
        <w:drawing>
          <wp:inline distT="0" distB="0" distL="0" distR="0" wp14:anchorId="6A5708B4" wp14:editId="460C6453">
            <wp:extent cx="2826006" cy="333894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26006" cy="333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E961A" w14:textId="77777777" w:rsidR="00FA34C9" w:rsidRDefault="00EE49EC" w:rsidP="00EE49EC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t>VIEW PROMO</w:t>
      </w:r>
    </w:p>
    <w:p w14:paraId="67C992F4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lang w:val="id-ID"/>
        </w:rPr>
        <w:t>Diatas Menu Bar Member terdapat bar yang bernama Promo, disana kita bisa melihat semua kode promo yang diberikan tim Promotion</w:t>
      </w:r>
    </w:p>
    <w:p w14:paraId="147A89DB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lang w:val="id-ID"/>
        </w:rPr>
        <w:t xml:space="preserve"> </w:t>
      </w:r>
      <w:r w:rsidR="00EE49EC" w:rsidRPr="00EE49EC">
        <w:rPr>
          <w:lang w:val="id-ID"/>
        </w:rPr>
        <w:t xml:space="preserve"> </w:t>
      </w:r>
      <w:r w:rsidR="00EE49EC" w:rsidRPr="00EE49EC">
        <w:rPr>
          <w:lang w:val="id-ID"/>
        </w:rPr>
        <w:tab/>
      </w:r>
      <w:r>
        <w:rPr>
          <w:noProof/>
          <w:lang w:eastAsia="en-US"/>
        </w:rPr>
        <w:drawing>
          <wp:inline distT="0" distB="0" distL="0" distR="0" wp14:anchorId="3D639B53" wp14:editId="314A8FC7">
            <wp:extent cx="2826327" cy="3368162"/>
            <wp:effectExtent l="0" t="0" r="0" b="381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26327" cy="336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81F9E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</w:p>
    <w:p w14:paraId="2141EDAE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</w:p>
    <w:p w14:paraId="15147381" w14:textId="77777777" w:rsidR="00FA34C9" w:rsidRDefault="00FA34C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28B8A369" w14:textId="77777777" w:rsidR="00FA34C9" w:rsidRDefault="00FA34C9" w:rsidP="00FA34C9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VIEW TRANSACTION HISTORY</w:t>
      </w:r>
    </w:p>
    <w:p w14:paraId="1D457C7C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lang w:val="id-ID"/>
        </w:rPr>
        <w:t>Pada menu Bar atas terdapat Transaction History dengan tampilan sebagai berikut</w:t>
      </w:r>
    </w:p>
    <w:p w14:paraId="0CAA0392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085F48F" wp14:editId="6DEF33FB">
            <wp:extent cx="2570018" cy="3053004"/>
            <wp:effectExtent l="0" t="0" r="190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70380" cy="305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EE95D" w14:textId="77777777" w:rsidR="00FA34C9" w:rsidRDefault="00FA34C9" w:rsidP="00FA34C9">
      <w:pPr>
        <w:pStyle w:val="ListParagraph"/>
        <w:spacing w:after="200" w:line="276" w:lineRule="auto"/>
        <w:ind w:left="1440"/>
        <w:rPr>
          <w:lang w:val="id-ID"/>
        </w:rPr>
      </w:pPr>
    </w:p>
    <w:p w14:paraId="2E3E49FA" w14:textId="77777777" w:rsidR="00FA34C9" w:rsidRDefault="00FA34C9" w:rsidP="00FA34C9">
      <w:pPr>
        <w:pStyle w:val="ListParagraph"/>
        <w:numPr>
          <w:ilvl w:val="0"/>
          <w:numId w:val="35"/>
        </w:numPr>
        <w:spacing w:after="200" w:line="276" w:lineRule="auto"/>
        <w:rPr>
          <w:lang w:val="id-ID"/>
        </w:rPr>
      </w:pPr>
      <w:r>
        <w:rPr>
          <w:lang w:val="id-ID"/>
        </w:rPr>
        <w:t>Menekan Button View Detail tanpa select salah satu transaction nya</w:t>
      </w:r>
    </w:p>
    <w:p w14:paraId="2827E3BE" w14:textId="58D1F543" w:rsidR="00FA34C9" w:rsidRDefault="00FA34C9" w:rsidP="00FA34C9">
      <w:pPr>
        <w:pStyle w:val="ListParagraph"/>
        <w:spacing w:after="200" w:line="276" w:lineRule="auto"/>
        <w:ind w:left="180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BC0A530" wp14:editId="47BFE7AE">
            <wp:extent cx="2581673" cy="3068781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82881" cy="307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t xml:space="preserve"> </w:t>
      </w:r>
    </w:p>
    <w:p w14:paraId="110F4A86" w14:textId="53FD90A9" w:rsidR="00FA34C9" w:rsidRPr="00FA34C9" w:rsidRDefault="00FA34C9" w:rsidP="00FA34C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2BD316B" w14:textId="77777777" w:rsidR="00B412DC" w:rsidRDefault="00FA34C9" w:rsidP="00FA34C9">
      <w:pPr>
        <w:pStyle w:val="ListParagraph"/>
        <w:numPr>
          <w:ilvl w:val="0"/>
          <w:numId w:val="35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Menekan Buttom View Detail setelah select salah satu transactionnya</w:t>
      </w:r>
      <w:r>
        <w:rPr>
          <w:lang w:val="id-ID"/>
        </w:rPr>
        <w:tab/>
      </w:r>
      <w:r>
        <w:rPr>
          <w:lang w:val="id-ID"/>
        </w:rPr>
        <w:tab/>
      </w:r>
    </w:p>
    <w:p w14:paraId="74C2AB9E" w14:textId="77777777" w:rsidR="000804AC" w:rsidRDefault="00B412DC" w:rsidP="00B412DC">
      <w:pPr>
        <w:spacing w:after="200" w:line="276" w:lineRule="auto"/>
        <w:ind w:firstLine="720"/>
        <w:rPr>
          <w:noProof/>
          <w:lang w:val="id-ID" w:eastAsia="en-US"/>
        </w:rPr>
      </w:pPr>
      <w:r>
        <w:rPr>
          <w:noProof/>
          <w:lang w:eastAsia="en-US"/>
        </w:rPr>
        <w:drawing>
          <wp:inline distT="0" distB="0" distL="0" distR="0" wp14:anchorId="6FF2A726" wp14:editId="00F183C0">
            <wp:extent cx="2595919" cy="3061854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95919" cy="306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412DC">
        <w:rPr>
          <w:noProof/>
          <w:lang w:eastAsia="en-US"/>
        </w:rPr>
        <w:t xml:space="preserve"> </w:t>
      </w:r>
      <w:r>
        <w:rPr>
          <w:noProof/>
          <w:lang w:eastAsia="en-US"/>
        </w:rPr>
        <w:drawing>
          <wp:inline distT="0" distB="0" distL="0" distR="0" wp14:anchorId="7EEF223B" wp14:editId="4544A600">
            <wp:extent cx="3018233" cy="3059577"/>
            <wp:effectExtent l="0" t="0" r="0" b="76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22890" cy="306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8A584" w14:textId="77777777" w:rsidR="000804AC" w:rsidRDefault="000804AC" w:rsidP="00B412DC">
      <w:pPr>
        <w:spacing w:after="200" w:line="276" w:lineRule="auto"/>
        <w:ind w:firstLine="720"/>
        <w:rPr>
          <w:noProof/>
          <w:lang w:val="id-ID" w:eastAsia="en-US"/>
        </w:rPr>
      </w:pPr>
    </w:p>
    <w:p w14:paraId="6A1C5B9E" w14:textId="46FE463B" w:rsidR="000804AC" w:rsidRDefault="000804AC" w:rsidP="000804AC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noProof/>
          <w:lang w:val="id-ID" w:eastAsia="en-US"/>
        </w:rPr>
        <w:t xml:space="preserve">LOGOUT, </w:t>
      </w:r>
      <w:proofErr w:type="spellStart"/>
      <w:r>
        <w:t>Terakhir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nu</w:t>
      </w:r>
    </w:p>
    <w:p w14:paraId="603EF247" w14:textId="5CF3B508" w:rsidR="00C61E7F" w:rsidRPr="000804AC" w:rsidRDefault="000804AC" w:rsidP="000804AC">
      <w:pPr>
        <w:pStyle w:val="ListParagraph"/>
        <w:spacing w:after="200" w:line="276" w:lineRule="auto"/>
        <w:ind w:left="1440"/>
        <w:rPr>
          <w:lang w:val="id-ID"/>
        </w:rPr>
      </w:pPr>
      <w:r w:rsidRPr="000804AC">
        <w:rPr>
          <w:noProof/>
          <w:lang w:val="id-ID" w:eastAsia="en-US"/>
        </w:rPr>
        <w:t xml:space="preserve">  </w:t>
      </w:r>
      <w:r w:rsidRPr="000804AC">
        <w:rPr>
          <w:noProof/>
          <w:lang w:val="id-ID" w:eastAsia="en-US"/>
        </w:rPr>
        <w:tab/>
      </w:r>
      <w:r w:rsidR="00C61E7F" w:rsidRPr="000804AC">
        <w:rPr>
          <w:lang w:val="id-ID"/>
        </w:rPr>
        <w:br w:type="page"/>
      </w:r>
    </w:p>
    <w:p w14:paraId="2FAB2F2A" w14:textId="77777777" w:rsidR="006A5DBB" w:rsidRPr="006A5DBB" w:rsidRDefault="006A5DBB" w:rsidP="006A5DBB">
      <w:pPr>
        <w:spacing w:after="200" w:line="276" w:lineRule="auto"/>
        <w:rPr>
          <w:lang w:val="id-ID"/>
        </w:rPr>
      </w:pPr>
    </w:p>
    <w:p w14:paraId="62B239BD" w14:textId="5CDAF12D" w:rsidR="00B2372A" w:rsidRDefault="00F91901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ADMIN</w:t>
      </w:r>
    </w:p>
    <w:p w14:paraId="56634029" w14:textId="4E074FB6" w:rsidR="00F91901" w:rsidRDefault="00F91901" w:rsidP="00F91901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Admin </w:t>
      </w:r>
      <w:proofErr w:type="spellStart"/>
      <w:r>
        <w:t>adalah</w:t>
      </w:r>
      <w:proofErr w:type="spellEnd"/>
      <w:r>
        <w:t>:</w:t>
      </w:r>
    </w:p>
    <w:p w14:paraId="0989E4DE" w14:textId="4C27E48B" w:rsidR="00F91901" w:rsidRDefault="00A510E4" w:rsidP="00F91901">
      <w:pPr>
        <w:pStyle w:val="ListParagraph"/>
        <w:numPr>
          <w:ilvl w:val="0"/>
          <w:numId w:val="26"/>
        </w:numPr>
        <w:spacing w:line="360" w:lineRule="auto"/>
      </w:pPr>
      <w:r w:rsidRPr="00A510E4">
        <w:rPr>
          <w:b/>
          <w:bCs/>
        </w:rPr>
        <w:t>LOGIN</w:t>
      </w:r>
      <w:r>
        <w:t xml:space="preserve"> </w:t>
      </w:r>
      <w:proofErr w:type="spellStart"/>
      <w:r w:rsidR="00F91901">
        <w:t>dengan</w:t>
      </w:r>
      <w:proofErr w:type="spellEnd"/>
      <w:r w:rsidR="00F91901">
        <w:t xml:space="preserve"> username: </w:t>
      </w:r>
      <w:r w:rsidR="00F91901" w:rsidRPr="00F91901">
        <w:rPr>
          <w:b/>
          <w:bCs/>
        </w:rPr>
        <w:t>admin</w:t>
      </w:r>
      <w:r w:rsidR="00F91901">
        <w:t xml:space="preserve">, password: </w:t>
      </w:r>
      <w:r w:rsidR="00F91901" w:rsidRPr="00F91901">
        <w:rPr>
          <w:b/>
          <w:bCs/>
        </w:rPr>
        <w:t>admin</w:t>
      </w:r>
      <w:r w:rsidR="00F91901">
        <w:t>.</w:t>
      </w:r>
    </w:p>
    <w:p w14:paraId="33788EB1" w14:textId="3864D659" w:rsidR="00E456A4" w:rsidRDefault="00E456A4" w:rsidP="00E456A4">
      <w:pPr>
        <w:pStyle w:val="ListParagraph"/>
        <w:spacing w:line="360" w:lineRule="auto"/>
        <w:ind w:left="1080"/>
      </w:pPr>
      <w:r w:rsidRPr="00E456A4">
        <w:rPr>
          <w:noProof/>
          <w:lang w:eastAsia="en-US"/>
        </w:rPr>
        <w:drawing>
          <wp:inline distT="0" distB="0" distL="0" distR="0" wp14:anchorId="393BC0DD" wp14:editId="70138867">
            <wp:extent cx="2897505" cy="2181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976" b="2304"/>
                    <a:stretch/>
                  </pic:blipFill>
                  <pic:spPr bwMode="auto">
                    <a:xfrm>
                      <a:off x="0" y="0"/>
                      <a:ext cx="2897757" cy="2181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FE2C9" w14:textId="1298B4AF" w:rsidR="00BC43FE" w:rsidRDefault="007A7220" w:rsidP="00E456A4">
      <w:pPr>
        <w:pStyle w:val="ListParagraph"/>
        <w:spacing w:line="360" w:lineRule="auto"/>
        <w:ind w:left="1080"/>
      </w:pPr>
      <w:r w:rsidRPr="007A7220">
        <w:rPr>
          <w:noProof/>
          <w:lang w:eastAsia="en-US"/>
        </w:rPr>
        <w:drawing>
          <wp:inline distT="0" distB="0" distL="0" distR="0" wp14:anchorId="30E8CD21" wp14:editId="7C4A34CE">
            <wp:extent cx="2918460" cy="2209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1361"/>
                    <a:stretch/>
                  </pic:blipFill>
                  <pic:spPr bwMode="auto">
                    <a:xfrm>
                      <a:off x="0" y="0"/>
                      <a:ext cx="2918713" cy="220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861C3" w14:textId="64AB348E" w:rsidR="00534B1E" w:rsidRDefault="00534B1E" w:rsidP="00E456A4">
      <w:pPr>
        <w:pStyle w:val="ListParagraph"/>
        <w:spacing w:line="360" w:lineRule="auto"/>
        <w:ind w:left="1080"/>
      </w:pPr>
    </w:p>
    <w:p w14:paraId="170C06B4" w14:textId="106FBB25" w:rsidR="00534B1E" w:rsidRDefault="00090488" w:rsidP="00534B1E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1F4255">
        <w:t>Ad</w:t>
      </w:r>
      <w:r>
        <w:t xml:space="preserve">min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  <w:r w:rsidR="00ED7EFF">
        <w:t xml:space="preserve"> </w:t>
      </w:r>
      <w:proofErr w:type="spellStart"/>
      <w:r w:rsidR="00ED7EFF">
        <w:t>Halaman</w:t>
      </w:r>
      <w:proofErr w:type="spellEnd"/>
      <w:r w:rsidR="00ED7EFF">
        <w:t xml:space="preserve"> </w:t>
      </w:r>
      <w:proofErr w:type="spellStart"/>
      <w:r w:rsidR="00ED7EFF">
        <w:t>ini</w:t>
      </w:r>
      <w:proofErr w:type="spellEnd"/>
      <w:r w:rsidR="00ED7EFF">
        <w:t xml:space="preserve"> </w:t>
      </w:r>
      <w:proofErr w:type="spellStart"/>
      <w:r w:rsidR="00ED7EFF">
        <w:t>digunakan</w:t>
      </w:r>
      <w:proofErr w:type="spellEnd"/>
      <w:r w:rsidR="00ED7EFF">
        <w:t xml:space="preserve"> Admin </w:t>
      </w:r>
      <w:proofErr w:type="spellStart"/>
      <w:r w:rsidR="00ED7EFF">
        <w:t>untuk</w:t>
      </w:r>
      <w:proofErr w:type="spellEnd"/>
      <w:r w:rsidR="00ED7EFF">
        <w:t xml:space="preserve"> </w:t>
      </w:r>
      <w:proofErr w:type="spellStart"/>
      <w:r w:rsidR="00ED7EFF">
        <w:t>membantu</w:t>
      </w:r>
      <w:proofErr w:type="spellEnd"/>
      <w:r w:rsidR="00ED7EFF">
        <w:t xml:space="preserve"> </w:t>
      </w:r>
      <w:r w:rsidR="00CD0838">
        <w:t xml:space="preserve">product yang </w:t>
      </w:r>
      <w:proofErr w:type="spellStart"/>
      <w:r w:rsidR="00CD0838">
        <w:t>pada</w:t>
      </w:r>
      <w:proofErr w:type="spellEnd"/>
      <w:r w:rsidR="00CD0838">
        <w:t xml:space="preserve"> Purple</w:t>
      </w:r>
      <w:r w:rsidR="00195F59">
        <w:t xml:space="preserve"> </w:t>
      </w:r>
      <w:r w:rsidR="00CD0838">
        <w:t>Lane</w:t>
      </w:r>
      <w:r w:rsidR="002C35CB">
        <w:t xml:space="preserve"> Book</w:t>
      </w:r>
      <w:r w:rsidR="00195F59">
        <w:t>s</w:t>
      </w:r>
      <w:r w:rsidR="002C35CB">
        <w:t>tore</w:t>
      </w:r>
      <w:r w:rsidR="00CD0838">
        <w:t>.</w:t>
      </w:r>
    </w:p>
    <w:p w14:paraId="453D61E9" w14:textId="31D4A6FD" w:rsidR="00090488" w:rsidRDefault="0097661A" w:rsidP="00090488">
      <w:pPr>
        <w:pStyle w:val="ListParagraph"/>
        <w:spacing w:line="360" w:lineRule="auto"/>
        <w:ind w:left="1080"/>
      </w:pPr>
      <w:r w:rsidRPr="0097661A">
        <w:rPr>
          <w:noProof/>
          <w:lang w:eastAsia="en-US"/>
        </w:rPr>
        <w:lastRenderedPageBreak/>
        <w:drawing>
          <wp:inline distT="0" distB="0" distL="0" distR="0" wp14:anchorId="26DDF5D2" wp14:editId="01ABAB3B">
            <wp:extent cx="3790950" cy="5143467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93560" cy="514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065D" w14:textId="7C5BEF14" w:rsidR="0097661A" w:rsidRDefault="0097661A" w:rsidP="00090488">
      <w:pPr>
        <w:pStyle w:val="ListParagraph"/>
        <w:spacing w:line="360" w:lineRule="auto"/>
        <w:ind w:left="1080"/>
      </w:pPr>
    </w:p>
    <w:p w14:paraId="6DEFD58A" w14:textId="6CA1D9E7" w:rsidR="0097661A" w:rsidRDefault="0097661A" w:rsidP="00090488">
      <w:pPr>
        <w:pStyle w:val="ListParagraph"/>
        <w:spacing w:line="360" w:lineRule="auto"/>
        <w:ind w:left="1080"/>
      </w:pPr>
    </w:p>
    <w:p w14:paraId="1831639D" w14:textId="39C738B4" w:rsidR="00A35089" w:rsidRDefault="00A35089" w:rsidP="00090488">
      <w:pPr>
        <w:pStyle w:val="ListParagraph"/>
        <w:spacing w:line="360" w:lineRule="auto"/>
        <w:ind w:left="1080"/>
      </w:pPr>
    </w:p>
    <w:p w14:paraId="4DFB2CDA" w14:textId="77777777" w:rsidR="00A46161" w:rsidRPr="00A46161" w:rsidRDefault="00023DBA" w:rsidP="00B31183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CREATE</w:t>
      </w:r>
      <w:r w:rsidR="00473CF1">
        <w:rPr>
          <w:b/>
          <w:bCs/>
        </w:rPr>
        <w:t xml:space="preserve"> NEW PRODUCT</w:t>
      </w:r>
    </w:p>
    <w:p w14:paraId="2AD733D9" w14:textId="262B675F" w:rsidR="00A35089" w:rsidRDefault="00E76F49" w:rsidP="00A4616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 w:rsidR="00933BC6">
        <w:t>/</w:t>
      </w:r>
      <w:proofErr w:type="spellStart"/>
      <w:r w:rsidR="00933BC6">
        <w:t>memasukkan</w:t>
      </w:r>
      <w:proofErr w:type="spellEnd"/>
      <w:r>
        <w:t xml:space="preserve"> Product </w:t>
      </w:r>
      <w:proofErr w:type="spellStart"/>
      <w:r>
        <w:t>baru</w:t>
      </w:r>
      <w:proofErr w:type="spellEnd"/>
      <w:r>
        <w:t xml:space="preserve"> </w:t>
      </w:r>
      <w:proofErr w:type="spellStart"/>
      <w:r w:rsidR="00156C46">
        <w:t>ke</w:t>
      </w:r>
      <w:proofErr w:type="spellEnd"/>
      <w:r w:rsidR="00156C46">
        <w:t xml:space="preserve"> </w:t>
      </w:r>
      <w:proofErr w:type="spellStart"/>
      <w:r w:rsidR="00156C46">
        <w:t>dalam</w:t>
      </w:r>
      <w:proofErr w:type="spellEnd"/>
      <w:r w:rsidR="00156C46">
        <w:t xml:space="preserve"> database.</w:t>
      </w:r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nya</w:t>
      </w:r>
      <w:proofErr w:type="spellEnd"/>
      <w:r w:rsidR="00933BC6">
        <w:t xml:space="preserve">, Admin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mengisi</w:t>
      </w:r>
      <w:proofErr w:type="spellEnd"/>
      <w:r w:rsidR="00933BC6">
        <w:t xml:space="preserve"> </w:t>
      </w:r>
      <w:proofErr w:type="spellStart"/>
      <w:r w:rsidR="00933BC6">
        <w:t>semua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yang </w:t>
      </w:r>
      <w:proofErr w:type="spellStart"/>
      <w:r w:rsidR="00933BC6">
        <w:t>ada</w:t>
      </w:r>
      <w:proofErr w:type="spellEnd"/>
      <w:r w:rsidR="00933BC6">
        <w:t xml:space="preserve"> (</w:t>
      </w:r>
      <w:proofErr w:type="spellStart"/>
      <w:r w:rsidR="00933BC6">
        <w:t>kecuali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Search). </w:t>
      </w:r>
      <w:proofErr w:type="spellStart"/>
      <w:r w:rsidR="00933BC6">
        <w:t>ProductId</w:t>
      </w:r>
      <w:proofErr w:type="spellEnd"/>
      <w:r w:rsidR="00933BC6">
        <w:t xml:space="preserve"> </w:t>
      </w:r>
      <w:proofErr w:type="spellStart"/>
      <w:r w:rsidR="00933BC6">
        <w:t>akan</w:t>
      </w:r>
      <w:proofErr w:type="spellEnd"/>
      <w:r w:rsidR="00933BC6">
        <w:t xml:space="preserve"> </w:t>
      </w:r>
      <w:proofErr w:type="spellStart"/>
      <w:r w:rsidR="00933BC6">
        <w:t>bertambah</w:t>
      </w:r>
      <w:proofErr w:type="spellEnd"/>
      <w:r w:rsidR="00933BC6">
        <w:t xml:space="preserve"> </w:t>
      </w:r>
      <w:proofErr w:type="spellStart"/>
      <w:r w:rsidR="00933BC6">
        <w:t>sendiri</w:t>
      </w:r>
      <w:proofErr w:type="spellEnd"/>
      <w:r w:rsidR="00933BC6">
        <w:t xml:space="preserve">, </w:t>
      </w:r>
      <w:proofErr w:type="spellStart"/>
      <w:r w:rsidR="00933BC6">
        <w:t>tanpa</w:t>
      </w:r>
      <w:proofErr w:type="spellEnd"/>
      <w:r w:rsidR="00933BC6">
        <w:t xml:space="preserve">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diisi</w:t>
      </w:r>
      <w:proofErr w:type="spellEnd"/>
      <w:r w:rsidR="00933BC6">
        <w:t xml:space="preserve">, </w:t>
      </w:r>
      <w:proofErr w:type="spellStart"/>
      <w:r w:rsidR="00933BC6">
        <w:t>karena</w:t>
      </w:r>
      <w:proofErr w:type="spellEnd"/>
      <w:r w:rsidR="00933BC6">
        <w:t xml:space="preserve"> </w:t>
      </w:r>
      <w:proofErr w:type="spellStart"/>
      <w:r w:rsidR="00933BC6">
        <w:t>sudah</w:t>
      </w:r>
      <w:proofErr w:type="spellEnd"/>
      <w:r w:rsidR="00933BC6">
        <w:t xml:space="preserve"> </w:t>
      </w:r>
      <w:proofErr w:type="spellStart"/>
      <w:r w:rsidR="00933BC6">
        <w:t>diatur</w:t>
      </w:r>
      <w:proofErr w:type="spellEnd"/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</w:t>
      </w:r>
      <w:proofErr w:type="spellEnd"/>
      <w:r w:rsidR="00933BC6">
        <w:t xml:space="preserve"> AUTO_INCREMENT.</w:t>
      </w:r>
      <w:r w:rsidR="00D72467">
        <w:t xml:space="preserve"> </w:t>
      </w:r>
      <w:proofErr w:type="spellStart"/>
      <w:r w:rsidR="00D72467">
        <w:t>Berikut</w:t>
      </w:r>
      <w:proofErr w:type="spellEnd"/>
      <w:r w:rsidR="00D72467">
        <w:t xml:space="preserve"> </w:t>
      </w:r>
      <w:proofErr w:type="spellStart"/>
      <w:r w:rsidR="00D72467">
        <w:t>validasi</w:t>
      </w:r>
      <w:proofErr w:type="spellEnd"/>
      <w:r w:rsidR="002567DB">
        <w:t xml:space="preserve"> </w:t>
      </w:r>
      <w:proofErr w:type="spellStart"/>
      <w:r w:rsidR="002567DB">
        <w:t>pada</w:t>
      </w:r>
      <w:proofErr w:type="spellEnd"/>
      <w:r w:rsidR="007F7593">
        <w:t xml:space="preserve"> </w:t>
      </w:r>
      <w:proofErr w:type="spellStart"/>
      <w:r w:rsidR="007F7593">
        <w:t>aktivitas</w:t>
      </w:r>
      <w:proofErr w:type="spellEnd"/>
      <w:r w:rsidR="002567DB">
        <w:t xml:space="preserve"> Create New Product:</w:t>
      </w:r>
    </w:p>
    <w:p w14:paraId="6A2963C0" w14:textId="48EA8911" w:rsidR="000B3818" w:rsidRDefault="00303206" w:rsidP="000B3818">
      <w:pPr>
        <w:pStyle w:val="ListParagraph"/>
        <w:numPr>
          <w:ilvl w:val="0"/>
          <w:numId w:val="27"/>
        </w:numPr>
        <w:spacing w:line="360" w:lineRule="auto"/>
      </w:pPr>
      <w:proofErr w:type="spellStart"/>
      <w:r>
        <w:t>Pengisian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engkap</w:t>
      </w:r>
      <w:proofErr w:type="spellEnd"/>
    </w:p>
    <w:p w14:paraId="224961F5" w14:textId="77777777" w:rsidR="006725EB" w:rsidRDefault="00890D1E" w:rsidP="00746005">
      <w:pPr>
        <w:pStyle w:val="ListParagraph"/>
        <w:spacing w:line="360" w:lineRule="auto"/>
        <w:ind w:left="1440"/>
      </w:pPr>
      <w:r w:rsidRPr="00890D1E">
        <w:rPr>
          <w:noProof/>
          <w:lang w:eastAsia="en-US"/>
        </w:rPr>
        <w:lastRenderedPageBreak/>
        <w:drawing>
          <wp:inline distT="0" distB="0" distL="0" distR="0" wp14:anchorId="7419EA22" wp14:editId="0A694B1D">
            <wp:extent cx="2621280" cy="3577876"/>
            <wp:effectExtent l="0" t="0" r="762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641" t="474" r="641"/>
                    <a:stretch/>
                  </pic:blipFill>
                  <pic:spPr bwMode="auto">
                    <a:xfrm>
                      <a:off x="0" y="0"/>
                      <a:ext cx="2639770" cy="3603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03206" w:rsidRPr="00303206">
        <w:rPr>
          <w:noProof/>
          <w:lang w:eastAsia="en-US"/>
        </w:rPr>
        <w:drawing>
          <wp:inline distT="0" distB="0" distL="0" distR="0" wp14:anchorId="0AA9A26D" wp14:editId="6892326C">
            <wp:extent cx="2613660" cy="358302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14402" cy="358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B9E64" w14:textId="4D1411F5" w:rsidR="00746005" w:rsidRDefault="00795714" w:rsidP="00746005">
      <w:pPr>
        <w:pStyle w:val="ListParagraph"/>
        <w:spacing w:line="360" w:lineRule="auto"/>
        <w:ind w:left="1440"/>
      </w:pPr>
      <w:r w:rsidRPr="00795714">
        <w:rPr>
          <w:noProof/>
          <w:lang w:eastAsia="en-US"/>
        </w:rPr>
        <w:drawing>
          <wp:inline distT="0" distB="0" distL="0" distR="0" wp14:anchorId="2BDEB2EF" wp14:editId="5CA58B46">
            <wp:extent cx="2667000" cy="362364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978" t="543"/>
                    <a:stretch/>
                  </pic:blipFill>
                  <pic:spPr bwMode="auto">
                    <a:xfrm>
                      <a:off x="0" y="0"/>
                      <a:ext cx="2679870" cy="364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5FA2" w:rsidRPr="00FA5FA2">
        <w:rPr>
          <w:noProof/>
          <w:lang w:eastAsia="en-US"/>
        </w:rPr>
        <w:drawing>
          <wp:inline distT="0" distB="0" distL="0" distR="0" wp14:anchorId="3491BD72" wp14:editId="04CA650C">
            <wp:extent cx="2671504" cy="3612451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t="723"/>
                    <a:stretch/>
                  </pic:blipFill>
                  <pic:spPr bwMode="auto">
                    <a:xfrm>
                      <a:off x="0" y="0"/>
                      <a:ext cx="2697771" cy="3647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CB2F" w14:textId="5DDC821E" w:rsidR="00F17192" w:rsidRDefault="00F17192" w:rsidP="00746005">
      <w:pPr>
        <w:pStyle w:val="ListParagraph"/>
        <w:spacing w:line="360" w:lineRule="auto"/>
        <w:ind w:left="1440"/>
      </w:pPr>
    </w:p>
    <w:p w14:paraId="6F78B401" w14:textId="41DC3166" w:rsidR="00F17192" w:rsidRDefault="006B7835" w:rsidP="00F17192">
      <w:pPr>
        <w:pStyle w:val="ListParagraph"/>
        <w:numPr>
          <w:ilvl w:val="0"/>
          <w:numId w:val="27"/>
        </w:numPr>
        <w:spacing w:line="360" w:lineRule="auto"/>
      </w:pPr>
      <w:r>
        <w:t xml:space="preserve">Product Price </w:t>
      </w:r>
      <w:proofErr w:type="spellStart"/>
      <w:r>
        <w:t>tidak</w:t>
      </w:r>
      <w:proofErr w:type="spellEnd"/>
      <w:r>
        <w:t xml:space="preserve"> numeric</w:t>
      </w:r>
      <w:r w:rsidR="00D97ABA">
        <w:t xml:space="preserve"> (</w:t>
      </w:r>
      <w:proofErr w:type="spellStart"/>
      <w:r w:rsidR="00D97ABA">
        <w:t>bukan</w:t>
      </w:r>
      <w:proofErr w:type="spellEnd"/>
      <w:r w:rsidR="00D97ABA">
        <w:t xml:space="preserve"> </w:t>
      </w:r>
      <w:proofErr w:type="spellStart"/>
      <w:r w:rsidR="00D97ABA">
        <w:t>angka</w:t>
      </w:r>
      <w:proofErr w:type="spellEnd"/>
      <w:r w:rsidR="00D97ABA">
        <w:t>)</w:t>
      </w:r>
    </w:p>
    <w:p w14:paraId="131088F2" w14:textId="217C8D2F" w:rsidR="006B7835" w:rsidRDefault="00235DC9" w:rsidP="006B7835">
      <w:pPr>
        <w:pStyle w:val="ListParagraph"/>
        <w:spacing w:line="360" w:lineRule="auto"/>
        <w:ind w:left="1440"/>
      </w:pPr>
      <w:r w:rsidRPr="00235DC9">
        <w:rPr>
          <w:noProof/>
          <w:lang w:eastAsia="en-US"/>
        </w:rPr>
        <w:lastRenderedPageBreak/>
        <w:drawing>
          <wp:inline distT="0" distB="0" distL="0" distR="0" wp14:anchorId="2A847CD0" wp14:editId="28A6C912">
            <wp:extent cx="3668100" cy="4983480"/>
            <wp:effectExtent l="0" t="0" r="889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381"/>
                    <a:stretch/>
                  </pic:blipFill>
                  <pic:spPr bwMode="auto">
                    <a:xfrm>
                      <a:off x="0" y="0"/>
                      <a:ext cx="3668486" cy="4984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10F27" w14:textId="54EF2528" w:rsidR="005A5078" w:rsidRDefault="005A5078" w:rsidP="006B7835">
      <w:pPr>
        <w:pStyle w:val="ListParagraph"/>
        <w:spacing w:line="360" w:lineRule="auto"/>
        <w:ind w:left="1440"/>
      </w:pPr>
    </w:p>
    <w:p w14:paraId="69D4BD06" w14:textId="77777777" w:rsidR="00BE1CB6" w:rsidRDefault="00BE1CB6">
      <w:pPr>
        <w:spacing w:after="200" w:line="276" w:lineRule="auto"/>
      </w:pPr>
      <w:r>
        <w:br w:type="page"/>
      </w:r>
    </w:p>
    <w:p w14:paraId="75714F23" w14:textId="3013273B" w:rsidR="005A5078" w:rsidRDefault="00441512" w:rsidP="005A5078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Price</w:t>
      </w:r>
      <w:r w:rsidR="00E839E4">
        <w:t xml:space="preserve"> </w:t>
      </w:r>
      <w:proofErr w:type="spellStart"/>
      <w:r w:rsidR="00E839E4">
        <w:t>bernilai</w:t>
      </w:r>
      <w:proofErr w:type="spellEnd"/>
      <w:r w:rsidR="00E839E4">
        <w:t xml:space="preserve"> 0</w:t>
      </w:r>
    </w:p>
    <w:p w14:paraId="7F1E125D" w14:textId="1AC96DFC" w:rsidR="00E839E4" w:rsidRDefault="00BE1CB6" w:rsidP="00E839E4">
      <w:pPr>
        <w:pStyle w:val="ListParagraph"/>
        <w:spacing w:line="360" w:lineRule="auto"/>
        <w:ind w:left="1440"/>
      </w:pPr>
      <w:r w:rsidRPr="00BE1CB6">
        <w:rPr>
          <w:noProof/>
          <w:lang w:eastAsia="en-US"/>
        </w:rPr>
        <w:drawing>
          <wp:inline distT="0" distB="0" distL="0" distR="0" wp14:anchorId="2AF02C43" wp14:editId="3245852F">
            <wp:extent cx="3535994" cy="484822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642" t="315" r="884"/>
                    <a:stretch/>
                  </pic:blipFill>
                  <pic:spPr bwMode="auto">
                    <a:xfrm>
                      <a:off x="0" y="0"/>
                      <a:ext cx="3551866" cy="4869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D2381" w14:textId="0D97E63B" w:rsidR="00631A74" w:rsidRDefault="00631A74" w:rsidP="00E839E4">
      <w:pPr>
        <w:pStyle w:val="ListParagraph"/>
        <w:spacing w:line="360" w:lineRule="auto"/>
        <w:ind w:left="1440"/>
      </w:pPr>
    </w:p>
    <w:p w14:paraId="447DDC43" w14:textId="77777777" w:rsidR="00E35E6C" w:rsidRDefault="00E35E6C">
      <w:pPr>
        <w:spacing w:after="200" w:line="276" w:lineRule="auto"/>
      </w:pPr>
      <w:r>
        <w:br w:type="page"/>
      </w:r>
    </w:p>
    <w:p w14:paraId="17681B29" w14:textId="5A2E7CFD" w:rsidR="00631A74" w:rsidRDefault="00631A74" w:rsidP="00631A74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Stock</w:t>
      </w:r>
      <w:r w:rsidR="00C654D5">
        <w:t xml:space="preserve"> </w:t>
      </w:r>
      <w:proofErr w:type="spellStart"/>
      <w:r w:rsidR="00C654D5">
        <w:t>tidak</w:t>
      </w:r>
      <w:proofErr w:type="spellEnd"/>
      <w:r w:rsidR="00C654D5">
        <w:t xml:space="preserve"> numeric</w:t>
      </w:r>
      <w:r w:rsidR="008251E3">
        <w:t xml:space="preserve"> (</w:t>
      </w:r>
      <w:proofErr w:type="spellStart"/>
      <w:r w:rsidR="008251E3">
        <w:t>bukan</w:t>
      </w:r>
      <w:proofErr w:type="spellEnd"/>
      <w:r w:rsidR="008251E3">
        <w:t xml:space="preserve"> </w:t>
      </w:r>
      <w:proofErr w:type="spellStart"/>
      <w:r w:rsidR="008251E3">
        <w:t>angka</w:t>
      </w:r>
      <w:proofErr w:type="spellEnd"/>
      <w:r w:rsidR="008251E3">
        <w:t>)</w:t>
      </w:r>
    </w:p>
    <w:p w14:paraId="285DE60F" w14:textId="6FDFFE69" w:rsidR="006C0C05" w:rsidRDefault="00E35E6C" w:rsidP="006C0C05">
      <w:pPr>
        <w:pStyle w:val="ListParagraph"/>
        <w:spacing w:line="360" w:lineRule="auto"/>
        <w:ind w:left="1440"/>
      </w:pPr>
      <w:r w:rsidRPr="00E35E6C">
        <w:rPr>
          <w:noProof/>
          <w:lang w:eastAsia="en-US"/>
        </w:rPr>
        <w:drawing>
          <wp:inline distT="0" distB="0" distL="0" distR="0" wp14:anchorId="2EFA7B10" wp14:editId="2F51CADB">
            <wp:extent cx="3495612" cy="47529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b="519"/>
                    <a:stretch/>
                  </pic:blipFill>
                  <pic:spPr bwMode="auto">
                    <a:xfrm>
                      <a:off x="0" y="0"/>
                      <a:ext cx="3497391" cy="4755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ED97" w14:textId="6CBAA5F9" w:rsidR="00BD344B" w:rsidRDefault="00BD344B" w:rsidP="006C0C05">
      <w:pPr>
        <w:pStyle w:val="ListParagraph"/>
        <w:spacing w:line="360" w:lineRule="auto"/>
        <w:ind w:left="1440"/>
      </w:pPr>
    </w:p>
    <w:p w14:paraId="156D858C" w14:textId="77777777" w:rsidR="00DC4E9F" w:rsidRDefault="00DC4E9F">
      <w:pPr>
        <w:spacing w:after="200" w:line="276" w:lineRule="auto"/>
      </w:pPr>
      <w:r>
        <w:br w:type="page"/>
      </w:r>
    </w:p>
    <w:p w14:paraId="4F7E45DB" w14:textId="187D2E7F" w:rsidR="00BD344B" w:rsidRDefault="00BD344B" w:rsidP="00BD344B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 xml:space="preserve">Product Stock </w:t>
      </w:r>
      <w:proofErr w:type="spellStart"/>
      <w:r w:rsidR="00312EE0">
        <w:t>bernilai</w:t>
      </w:r>
      <w:proofErr w:type="spellEnd"/>
      <w:r w:rsidR="00312EE0">
        <w:t xml:space="preserve"> 0</w:t>
      </w:r>
    </w:p>
    <w:p w14:paraId="3990C53A" w14:textId="5F417BD4" w:rsidR="00312EE0" w:rsidRDefault="00DC4E9F" w:rsidP="00312EE0">
      <w:pPr>
        <w:pStyle w:val="ListParagraph"/>
        <w:spacing w:line="360" w:lineRule="auto"/>
        <w:ind w:left="1440"/>
      </w:pPr>
      <w:r w:rsidRPr="00DC4E9F">
        <w:rPr>
          <w:noProof/>
          <w:lang w:eastAsia="en-US"/>
        </w:rPr>
        <w:drawing>
          <wp:inline distT="0" distB="0" distL="0" distR="0" wp14:anchorId="4E75AF1F" wp14:editId="6C1F029C">
            <wp:extent cx="3464356" cy="471487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475874" cy="473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6441" w14:textId="046B1591" w:rsidR="00EF276B" w:rsidRDefault="00EF276B" w:rsidP="00312EE0">
      <w:pPr>
        <w:pStyle w:val="ListParagraph"/>
        <w:spacing w:line="360" w:lineRule="auto"/>
        <w:ind w:left="1440"/>
      </w:pPr>
    </w:p>
    <w:p w14:paraId="0678C2B6" w14:textId="1B0B3F9D" w:rsidR="008D2289" w:rsidRDefault="001D298D" w:rsidP="008D2289">
      <w:pPr>
        <w:pStyle w:val="ListParagraph"/>
        <w:spacing w:line="360" w:lineRule="auto"/>
        <w:ind w:left="1440"/>
      </w:pPr>
      <w:proofErr w:type="spellStart"/>
      <w:r>
        <w:t>Jik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proofErr w:type="spellStart"/>
      <w:r>
        <w:t>baru</w:t>
      </w:r>
      <w:proofErr w:type="spellEnd"/>
      <w:r w:rsidR="00A93AAF">
        <w:t xml:space="preserve">, </w:t>
      </w:r>
      <w:proofErr w:type="spellStart"/>
      <w:r w:rsidR="00A93AAF">
        <w:t>dan</w:t>
      </w:r>
      <w:proofErr w:type="spellEnd"/>
      <w:r w:rsidR="00A93AAF">
        <w:t xml:space="preserve"> </w:t>
      </w:r>
      <w:proofErr w:type="spellStart"/>
      <w:r w:rsidR="00A93AAF">
        <w:t>tabel</w:t>
      </w:r>
      <w:proofErr w:type="spellEnd"/>
      <w:r w:rsidR="00A93AAF">
        <w:t xml:space="preserve"> </w:t>
      </w:r>
      <w:proofErr w:type="spellStart"/>
      <w:r w:rsidR="00A93AAF">
        <w:t>akan</w:t>
      </w:r>
      <w:proofErr w:type="spellEnd"/>
      <w:r w:rsidR="00A93AAF">
        <w:t xml:space="preserve"> </w:t>
      </w:r>
      <w:proofErr w:type="spellStart"/>
      <w:r w:rsidR="00A93AAF">
        <w:t>secara</w:t>
      </w:r>
      <w:proofErr w:type="spellEnd"/>
      <w:r w:rsidR="00A93AAF">
        <w:t xml:space="preserve"> </w:t>
      </w:r>
      <w:proofErr w:type="spellStart"/>
      <w:r w:rsidR="00A93AAF">
        <w:t>otomatis</w:t>
      </w:r>
      <w:proofErr w:type="spellEnd"/>
      <w:r w:rsidR="00A93AAF">
        <w:t xml:space="preserve"> </w:t>
      </w:r>
      <w:proofErr w:type="spellStart"/>
      <w:r w:rsidR="00A93AAF">
        <w:t>diperbaharui</w:t>
      </w:r>
      <w:proofErr w:type="spellEnd"/>
      <w:r>
        <w:t>.</w:t>
      </w:r>
    </w:p>
    <w:p w14:paraId="5F111C5F" w14:textId="489BC849" w:rsidR="008D2289" w:rsidRDefault="00A93AAF" w:rsidP="008D2289">
      <w:pPr>
        <w:pStyle w:val="ListParagraph"/>
        <w:spacing w:line="360" w:lineRule="auto"/>
        <w:ind w:left="1440"/>
      </w:pPr>
      <w:r w:rsidRPr="00A93AAF">
        <w:rPr>
          <w:noProof/>
          <w:lang w:eastAsia="en-US"/>
        </w:rPr>
        <w:lastRenderedPageBreak/>
        <w:drawing>
          <wp:inline distT="0" distB="0" distL="0" distR="0" wp14:anchorId="5C64088B" wp14:editId="3D23A41F">
            <wp:extent cx="2590800" cy="3519914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98908" cy="35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D4A" w:rsidRPr="00CC1D4A">
        <w:rPr>
          <w:noProof/>
          <w:lang w:eastAsia="en-US"/>
        </w:rPr>
        <w:drawing>
          <wp:inline distT="0" distB="0" distL="0" distR="0" wp14:anchorId="0A410072" wp14:editId="2DBEFFD4">
            <wp:extent cx="2581275" cy="3523575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858" r="-1"/>
                    <a:stretch/>
                  </pic:blipFill>
                  <pic:spPr bwMode="auto">
                    <a:xfrm>
                      <a:off x="0" y="0"/>
                      <a:ext cx="2587302" cy="353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F738F" w14:textId="37E10306" w:rsidR="00516AFA" w:rsidRDefault="00516AFA" w:rsidP="008D2289">
      <w:pPr>
        <w:pStyle w:val="ListParagraph"/>
        <w:spacing w:line="360" w:lineRule="auto"/>
        <w:ind w:left="1440"/>
      </w:pPr>
    </w:p>
    <w:p w14:paraId="4E3DE15C" w14:textId="5A167D33" w:rsidR="00516AFA" w:rsidRPr="00C0218A" w:rsidRDefault="00516AFA" w:rsidP="00516AFA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UPDATE PRODUCT</w:t>
      </w:r>
    </w:p>
    <w:p w14:paraId="2BCDF29B" w14:textId="49691FC7" w:rsidR="00C0218A" w:rsidRDefault="00F71B60" w:rsidP="00C0218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</w:t>
      </w:r>
      <w:proofErr w:type="spellEnd"/>
      <w:r>
        <w:t xml:space="preserve">-update produc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(</w:t>
      </w:r>
      <w:proofErr w:type="spellStart"/>
      <w:r>
        <w:t>kecual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Search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roduct.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Create Product.</w:t>
      </w:r>
      <w:r w:rsidR="00420978">
        <w:t xml:space="preserve"> </w:t>
      </w:r>
      <w:proofErr w:type="spellStart"/>
      <w:r w:rsidR="00420978">
        <w:t>Jika</w:t>
      </w:r>
      <w:proofErr w:type="spellEnd"/>
      <w:r w:rsidR="00420978">
        <w:t xml:space="preserve"> </w:t>
      </w:r>
      <w:proofErr w:type="spellStart"/>
      <w:r w:rsidR="00420978">
        <w:t>berhasil</w:t>
      </w:r>
      <w:proofErr w:type="spellEnd"/>
      <w:r w:rsidR="00420978">
        <w:t xml:space="preserve">, </w:t>
      </w:r>
      <w:proofErr w:type="spellStart"/>
      <w:r w:rsidR="00420978">
        <w:t>maka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muncul</w:t>
      </w:r>
      <w:proofErr w:type="spellEnd"/>
      <w:r w:rsidR="00420978">
        <w:t xml:space="preserve"> </w:t>
      </w:r>
      <w:proofErr w:type="spellStart"/>
      <w:r w:rsidR="00420978">
        <w:t>sebuah</w:t>
      </w:r>
      <w:proofErr w:type="spellEnd"/>
      <w:r w:rsidR="00420978">
        <w:t xml:space="preserve"> alert yang </w:t>
      </w:r>
      <w:proofErr w:type="spellStart"/>
      <w:r w:rsidR="00420978">
        <w:t>menunjukkan</w:t>
      </w:r>
      <w:proofErr w:type="spellEnd"/>
      <w:r w:rsidR="00420978">
        <w:t xml:space="preserve"> </w:t>
      </w:r>
      <w:proofErr w:type="spellStart"/>
      <w:r w:rsidR="00420978">
        <w:t>bahwa</w:t>
      </w:r>
      <w:proofErr w:type="spellEnd"/>
      <w:r w:rsidR="00420978">
        <w:t xml:space="preserve"> Admin </w:t>
      </w:r>
      <w:proofErr w:type="spellStart"/>
      <w:r w:rsidR="00420978">
        <w:t>berhasil</w:t>
      </w:r>
      <w:proofErr w:type="spellEnd"/>
      <w:r w:rsidR="00420978">
        <w:t xml:space="preserve"> </w:t>
      </w:r>
      <w:proofErr w:type="spellStart"/>
      <w:r w:rsidR="004C3181">
        <w:t>meng</w:t>
      </w:r>
      <w:proofErr w:type="spellEnd"/>
      <w:r w:rsidR="004C3181">
        <w:t>-update Product</w:t>
      </w:r>
      <w:r w:rsidR="00420978">
        <w:t xml:space="preserve">, </w:t>
      </w:r>
      <w:proofErr w:type="spellStart"/>
      <w:r w:rsidR="00420978">
        <w:t>dan</w:t>
      </w:r>
      <w:proofErr w:type="spellEnd"/>
      <w:r w:rsidR="00420978">
        <w:t xml:space="preserve"> </w:t>
      </w:r>
      <w:proofErr w:type="spellStart"/>
      <w:r w:rsidR="00420978">
        <w:t>tabel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secara</w:t>
      </w:r>
      <w:proofErr w:type="spellEnd"/>
      <w:r w:rsidR="00420978">
        <w:t xml:space="preserve"> </w:t>
      </w:r>
      <w:proofErr w:type="spellStart"/>
      <w:r w:rsidR="00420978">
        <w:t>otomatis</w:t>
      </w:r>
      <w:proofErr w:type="spellEnd"/>
      <w:r w:rsidR="00420978">
        <w:t xml:space="preserve"> </w:t>
      </w:r>
      <w:proofErr w:type="spellStart"/>
      <w:r w:rsidR="00420978">
        <w:t>diperbaharui</w:t>
      </w:r>
      <w:proofErr w:type="spellEnd"/>
      <w:r w:rsidR="00E26ECC">
        <w:t>.</w:t>
      </w:r>
    </w:p>
    <w:p w14:paraId="06E8C212" w14:textId="058DA781" w:rsidR="00F71B60" w:rsidRDefault="009F79B2" w:rsidP="00C0218A">
      <w:pPr>
        <w:pStyle w:val="ListParagraph"/>
        <w:spacing w:line="360" w:lineRule="auto"/>
        <w:ind w:left="1080"/>
      </w:pPr>
      <w:r w:rsidRPr="009F79B2">
        <w:rPr>
          <w:noProof/>
          <w:lang w:eastAsia="en-US"/>
        </w:rPr>
        <w:lastRenderedPageBreak/>
        <w:drawing>
          <wp:inline distT="0" distB="0" distL="0" distR="0" wp14:anchorId="6EC31AB0" wp14:editId="7AA76557">
            <wp:extent cx="2733675" cy="3712180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t="474"/>
                    <a:stretch/>
                  </pic:blipFill>
                  <pic:spPr bwMode="auto">
                    <a:xfrm>
                      <a:off x="0" y="0"/>
                      <a:ext cx="2738436" cy="3718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6391" w:rsidRPr="00F26391">
        <w:rPr>
          <w:noProof/>
          <w:lang w:eastAsia="en-US"/>
        </w:rPr>
        <w:drawing>
          <wp:inline distT="0" distB="0" distL="0" distR="0" wp14:anchorId="265FAE05" wp14:editId="241B7D0C">
            <wp:extent cx="2724482" cy="368744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733766" cy="370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D690" w14:textId="77777777" w:rsidR="00F71B60" w:rsidRPr="00F71B60" w:rsidRDefault="00F71B60" w:rsidP="00C0218A">
      <w:pPr>
        <w:pStyle w:val="ListParagraph"/>
        <w:spacing w:line="360" w:lineRule="auto"/>
        <w:ind w:left="1080"/>
      </w:pPr>
    </w:p>
    <w:p w14:paraId="2246EC75" w14:textId="6E5FB8AA" w:rsidR="005A5078" w:rsidRDefault="00003FDD" w:rsidP="00003FDD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DELETE PRODUCT</w:t>
      </w:r>
    </w:p>
    <w:p w14:paraId="4EE346F0" w14:textId="002286AB" w:rsidR="005A5078" w:rsidRDefault="000B7D46" w:rsidP="0040735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product yang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roductId</w:t>
      </w:r>
      <w:proofErr w:type="spellEnd"/>
      <w:r>
        <w:t xml:space="preserve">.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roductId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JTextField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du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. </w:t>
      </w:r>
      <w:proofErr w:type="spellStart"/>
      <w:r w:rsidR="00562917">
        <w:t>Validasi</w:t>
      </w:r>
      <w:proofErr w:type="spellEnd"/>
      <w:r w:rsidR="00562917">
        <w:t xml:space="preserve"> </w:t>
      </w:r>
      <w:proofErr w:type="spellStart"/>
      <w:r w:rsidR="00562917">
        <w:t>hanya</w:t>
      </w:r>
      <w:proofErr w:type="spellEnd"/>
      <w:r w:rsidR="00562917">
        <w:t xml:space="preserve"> </w:t>
      </w:r>
      <w:proofErr w:type="spellStart"/>
      <w:r w:rsidR="00562917">
        <w:t>terdapat</w:t>
      </w:r>
      <w:proofErr w:type="spellEnd"/>
      <w:r w:rsidR="00562917">
        <w:t xml:space="preserve"> </w:t>
      </w:r>
      <w:proofErr w:type="spellStart"/>
      <w:r w:rsidR="00562917">
        <w:t>pada</w:t>
      </w:r>
      <w:proofErr w:type="spellEnd"/>
      <w:r w:rsidR="00562917">
        <w:t xml:space="preserve"> </w:t>
      </w:r>
      <w:proofErr w:type="spellStart"/>
      <w:r w:rsidR="00562917">
        <w:t>ProductId</w:t>
      </w:r>
      <w:proofErr w:type="spellEnd"/>
      <w:r w:rsidR="00562917">
        <w:t xml:space="preserve"> yang </w:t>
      </w:r>
      <w:proofErr w:type="spellStart"/>
      <w:r w:rsidR="00562917">
        <w:t>kosong</w:t>
      </w:r>
      <w:proofErr w:type="spellEnd"/>
      <w:r w:rsidR="00562917">
        <w:t xml:space="preserve">, </w:t>
      </w:r>
      <w:proofErr w:type="spellStart"/>
      <w:r w:rsidR="00562917">
        <w:t>seperti</w:t>
      </w:r>
      <w:proofErr w:type="spellEnd"/>
      <w:r w:rsidR="00562917">
        <w:t xml:space="preserve"> </w:t>
      </w:r>
      <w:proofErr w:type="spellStart"/>
      <w:r w:rsidR="00562917">
        <w:t>gambar</w:t>
      </w:r>
      <w:proofErr w:type="spellEnd"/>
      <w:r w:rsidR="00562917">
        <w:t xml:space="preserve"> </w:t>
      </w:r>
      <w:proofErr w:type="spellStart"/>
      <w:r w:rsidR="00562917">
        <w:t>berikut</w:t>
      </w:r>
      <w:proofErr w:type="spellEnd"/>
      <w:r w:rsidR="00562917">
        <w:t>:</w:t>
      </w:r>
    </w:p>
    <w:p w14:paraId="4794FE86" w14:textId="30F7A0F4" w:rsidR="00562917" w:rsidRDefault="00562917" w:rsidP="0040735A">
      <w:pPr>
        <w:pStyle w:val="ListParagraph"/>
        <w:spacing w:line="360" w:lineRule="auto"/>
        <w:ind w:left="1080"/>
      </w:pPr>
      <w:r w:rsidRPr="00562917">
        <w:rPr>
          <w:noProof/>
          <w:lang w:eastAsia="en-US"/>
        </w:rPr>
        <w:lastRenderedPageBreak/>
        <w:drawing>
          <wp:inline distT="0" distB="0" distL="0" distR="0" wp14:anchorId="2BB1F9CE" wp14:editId="4D875134">
            <wp:extent cx="3228975" cy="439062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642"/>
                    <a:stretch/>
                  </pic:blipFill>
                  <pic:spPr bwMode="auto">
                    <a:xfrm>
                      <a:off x="0" y="0"/>
                      <a:ext cx="3237641" cy="4402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682EA" w14:textId="74390F6A" w:rsidR="00360973" w:rsidRDefault="00360973" w:rsidP="0040735A">
      <w:pPr>
        <w:pStyle w:val="ListParagraph"/>
        <w:spacing w:line="360" w:lineRule="auto"/>
        <w:ind w:left="1080"/>
      </w:pPr>
    </w:p>
    <w:p w14:paraId="4C114F7E" w14:textId="2DA9FC4B" w:rsidR="00360973" w:rsidRDefault="00360973" w:rsidP="0040735A">
      <w:pPr>
        <w:pStyle w:val="ListParagraph"/>
        <w:spacing w:line="360" w:lineRule="auto"/>
        <w:ind w:left="1080"/>
      </w:pPr>
      <w:proofErr w:type="spellStart"/>
      <w:r>
        <w:t>Jik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68584D">
        <w:t>menghapus</w:t>
      </w:r>
      <w:proofErr w:type="spellEnd"/>
      <w:r>
        <w:t xml:space="preserve"> Product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diperbaharui</w:t>
      </w:r>
      <w:proofErr w:type="spellEnd"/>
      <w:r w:rsidR="003E08BC">
        <w:t>.</w:t>
      </w:r>
    </w:p>
    <w:p w14:paraId="6D40A315" w14:textId="479DD5B7" w:rsidR="003E08BC" w:rsidRDefault="0073620C" w:rsidP="0040735A">
      <w:pPr>
        <w:pStyle w:val="ListParagraph"/>
        <w:spacing w:line="360" w:lineRule="auto"/>
        <w:ind w:left="1080"/>
        <w:rPr>
          <w:noProof/>
        </w:rPr>
      </w:pPr>
      <w:r w:rsidRPr="0073620C">
        <w:rPr>
          <w:noProof/>
          <w:lang w:eastAsia="en-US"/>
        </w:rPr>
        <w:drawing>
          <wp:inline distT="0" distB="0" distL="0" distR="0" wp14:anchorId="78A4F0F3" wp14:editId="3ABB89AF">
            <wp:extent cx="2483279" cy="337108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632"/>
                    <a:stretch/>
                  </pic:blipFill>
                  <pic:spPr bwMode="auto">
                    <a:xfrm>
                      <a:off x="0" y="0"/>
                      <a:ext cx="2503179" cy="3398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3620C">
        <w:rPr>
          <w:noProof/>
        </w:rPr>
        <w:t xml:space="preserve"> </w:t>
      </w:r>
      <w:r w:rsidRPr="0073620C">
        <w:rPr>
          <w:noProof/>
          <w:lang w:eastAsia="en-US"/>
        </w:rPr>
        <w:drawing>
          <wp:inline distT="0" distB="0" distL="0" distR="0" wp14:anchorId="28478759" wp14:editId="500E1BC6">
            <wp:extent cx="2449070" cy="332041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507"/>
                    <a:stretch/>
                  </pic:blipFill>
                  <pic:spPr bwMode="auto">
                    <a:xfrm>
                      <a:off x="0" y="0"/>
                      <a:ext cx="2460927" cy="3336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CB0D7" w14:textId="06E57A2D" w:rsidR="0073620C" w:rsidRDefault="006E5E54" w:rsidP="006E5E54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  <w:noProof/>
        </w:rPr>
        <w:lastRenderedPageBreak/>
        <w:t>SEARCH PRODUCT</w:t>
      </w:r>
    </w:p>
    <w:p w14:paraId="2C8CBBF5" w14:textId="2A880212" w:rsidR="006E5E54" w:rsidRDefault="00166D59" w:rsidP="006E5E54">
      <w:pPr>
        <w:pStyle w:val="ListParagraph"/>
        <w:spacing w:line="360" w:lineRule="auto"/>
        <w:ind w:left="1080"/>
      </w:pPr>
      <w:r>
        <w:rPr>
          <w:noProof/>
        </w:rPr>
        <w:t xml:space="preserve">Admin dapat mencari Product </w:t>
      </w:r>
      <w:r w:rsidR="005939E5">
        <w:rPr>
          <w:noProof/>
        </w:rPr>
        <w:t>dengan mencari nama Product pada kolom Search.</w:t>
      </w:r>
      <w:r w:rsidR="008C4B54">
        <w:rPr>
          <w:noProof/>
        </w:rPr>
        <w:t xml:space="preserve"> Validasi sama seperti Create Product, yakni jika kolom tersebut kosong, maka akan muncul sebuah warning</w:t>
      </w:r>
      <w:r w:rsidR="003B4B95">
        <w:rPr>
          <w:noProof/>
        </w:rPr>
        <w:t xml:space="preserve"> yang meminta Admin untuk mengisi kolom Search.</w:t>
      </w:r>
      <w:r w:rsidR="00866FF2">
        <w:rPr>
          <w:noProof/>
        </w:rPr>
        <w:t xml:space="preserve"> Jika terdapat Product yang dicari pada database, </w:t>
      </w:r>
      <w:r w:rsidR="00464A29">
        <w:rPr>
          <w:noProof/>
        </w:rPr>
        <w:t xml:space="preserve">maka detil </w:t>
      </w:r>
      <w:r w:rsidR="008F6270">
        <w:rPr>
          <w:noProof/>
        </w:rPr>
        <w:t>P</w:t>
      </w:r>
      <w:r w:rsidR="00464A29">
        <w:rPr>
          <w:noProof/>
        </w:rPr>
        <w:t>roduct akan muncul pada tabel</w:t>
      </w:r>
      <w:r w:rsidR="00F76FA4">
        <w:rPr>
          <w:noProof/>
        </w:rPr>
        <w:t xml:space="preserve"> (Product dapat </w:t>
      </w:r>
      <w:r w:rsidR="00CB569E">
        <w:rPr>
          <w:noProof/>
        </w:rPr>
        <w:t>dicari dengan</w:t>
      </w:r>
      <w:r w:rsidR="00B925AC">
        <w:rPr>
          <w:noProof/>
        </w:rPr>
        <w:t xml:space="preserve"> </w:t>
      </w:r>
      <w:r w:rsidR="00E6085D">
        <w:rPr>
          <w:noProof/>
        </w:rPr>
        <w:t>Product Id</w:t>
      </w:r>
      <w:r w:rsidR="00F76FA4">
        <w:rPr>
          <w:noProof/>
        </w:rPr>
        <w:t>)</w:t>
      </w:r>
      <w:r w:rsidR="00464A29">
        <w:rPr>
          <w:noProof/>
        </w:rPr>
        <w:t>.</w:t>
      </w:r>
    </w:p>
    <w:p w14:paraId="130D646A" w14:textId="76CC1E53" w:rsidR="00E76F49" w:rsidRDefault="00F00DCD" w:rsidP="00E76F49">
      <w:pPr>
        <w:pStyle w:val="ListParagraph"/>
        <w:spacing w:line="360" w:lineRule="auto"/>
        <w:ind w:left="1080"/>
      </w:pPr>
      <w:r w:rsidRPr="00F00DCD">
        <w:rPr>
          <w:noProof/>
          <w:lang w:eastAsia="en-US"/>
        </w:rPr>
        <w:drawing>
          <wp:inline distT="0" distB="0" distL="0" distR="0" wp14:anchorId="0FB43F6E" wp14:editId="6A1578DC">
            <wp:extent cx="3096535" cy="41910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l="515" t="504" r="-1" b="504"/>
                    <a:stretch/>
                  </pic:blipFill>
                  <pic:spPr bwMode="auto">
                    <a:xfrm>
                      <a:off x="0" y="0"/>
                      <a:ext cx="3105652" cy="4203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C826D" w14:textId="7A847306" w:rsidR="005042B6" w:rsidRDefault="005042B6" w:rsidP="00E76F49">
      <w:pPr>
        <w:pStyle w:val="ListParagraph"/>
        <w:spacing w:line="360" w:lineRule="auto"/>
        <w:ind w:left="1080"/>
      </w:pPr>
    </w:p>
    <w:p w14:paraId="463DAECE" w14:textId="77A80604" w:rsidR="005042B6" w:rsidRDefault="005042B6" w:rsidP="005042B6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LOGOUT</w:t>
      </w:r>
    </w:p>
    <w:p w14:paraId="65090995" w14:textId="5C638BD2" w:rsidR="00924798" w:rsidRPr="00F91901" w:rsidRDefault="00AE762C" w:rsidP="0003714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dari</w:t>
      </w:r>
      <w:proofErr w:type="spellEnd"/>
      <w:r>
        <w:t xml:space="preserve"> </w:t>
      </w:r>
      <w:proofErr w:type="spellStart"/>
      <w:r w:rsidR="00DD6A4A">
        <w:t>halaman</w:t>
      </w:r>
      <w:proofErr w:type="spellEnd"/>
      <w:r w:rsidR="00DD6A4A">
        <w:t xml:space="preserve"> Admin </w:t>
      </w:r>
      <w:proofErr w:type="spellStart"/>
      <w:r w:rsidR="00DD6A4A">
        <w:t>dengan</w:t>
      </w:r>
      <w:proofErr w:type="spellEnd"/>
      <w:r w:rsidR="00DD6A4A">
        <w:t xml:space="preserve"> </w:t>
      </w:r>
      <w:proofErr w:type="spellStart"/>
      <w:r w:rsidR="00DD6A4A">
        <w:t>cara</w:t>
      </w:r>
      <w:proofErr w:type="spellEnd"/>
      <w:r w:rsidR="00DD6A4A">
        <w:t xml:space="preserve"> </w:t>
      </w:r>
      <w:proofErr w:type="spellStart"/>
      <w:r w:rsidR="00DD6A4A">
        <w:t>menekan</w:t>
      </w:r>
      <w:proofErr w:type="spellEnd"/>
      <w:r w:rsidR="00DD6A4A">
        <w:t xml:space="preserve"> </w:t>
      </w:r>
      <w:proofErr w:type="spellStart"/>
      <w:r w:rsidR="00DD6A4A">
        <w:t>opsi</w:t>
      </w:r>
      <w:proofErr w:type="spellEnd"/>
      <w:r w:rsidR="00DD6A4A">
        <w:t xml:space="preserve"> “Logout” yang </w:t>
      </w:r>
      <w:proofErr w:type="spellStart"/>
      <w:r w:rsidR="00DD6A4A">
        <w:t>terdapat</w:t>
      </w:r>
      <w:proofErr w:type="spellEnd"/>
      <w:r w:rsidR="00DD6A4A">
        <w:t xml:space="preserve"> </w:t>
      </w:r>
      <w:proofErr w:type="spellStart"/>
      <w:r w:rsidR="00DD6A4A">
        <w:t>pada</w:t>
      </w:r>
      <w:proofErr w:type="spellEnd"/>
      <w:r w:rsidR="00DD6A4A">
        <w:t xml:space="preserve"> </w:t>
      </w:r>
      <w:r w:rsidR="00535AD4">
        <w:t>menu (</w:t>
      </w:r>
      <w:proofErr w:type="spellStart"/>
      <w:r w:rsidR="00535AD4">
        <w:t>pojok</w:t>
      </w:r>
      <w:proofErr w:type="spellEnd"/>
      <w:r w:rsidR="00535AD4">
        <w:t xml:space="preserve"> </w:t>
      </w:r>
      <w:proofErr w:type="spellStart"/>
      <w:r w:rsidR="00535AD4">
        <w:t>kiri</w:t>
      </w:r>
      <w:proofErr w:type="spellEnd"/>
      <w:r w:rsidR="00535AD4">
        <w:t xml:space="preserve"> </w:t>
      </w:r>
      <w:proofErr w:type="spellStart"/>
      <w:r w:rsidR="00535AD4">
        <w:t>atas</w:t>
      </w:r>
      <w:proofErr w:type="spellEnd"/>
      <w:r w:rsidR="00535AD4">
        <w:t xml:space="preserve"> </w:t>
      </w:r>
      <w:proofErr w:type="spellStart"/>
      <w:r w:rsidR="00535AD4">
        <w:t>halaman</w:t>
      </w:r>
      <w:proofErr w:type="spellEnd"/>
      <w:r w:rsidR="00535AD4">
        <w:t>).</w:t>
      </w:r>
    </w:p>
    <w:p w14:paraId="1DF61834" w14:textId="77777777" w:rsidR="00F91901" w:rsidRPr="00F91901" w:rsidRDefault="00F91901" w:rsidP="00F91901">
      <w:pPr>
        <w:pStyle w:val="ListParagraph"/>
        <w:spacing w:line="360" w:lineRule="auto"/>
        <w:rPr>
          <w:b/>
          <w:bCs/>
        </w:rPr>
      </w:pPr>
    </w:p>
    <w:p w14:paraId="0B8F3D4A" w14:textId="271BDD5E" w:rsidR="002F11B8" w:rsidRPr="00271AF0" w:rsidRDefault="00271AF0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t>PROMOTION TEAM</w:t>
      </w:r>
    </w:p>
    <w:p w14:paraId="39CD2467" w14:textId="2F09F618" w:rsidR="00626400" w:rsidRDefault="00626400" w:rsidP="00626400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romotion Team </w:t>
      </w:r>
      <w:proofErr w:type="spellStart"/>
      <w:r>
        <w:t>adalah</w:t>
      </w:r>
      <w:proofErr w:type="spellEnd"/>
      <w:r>
        <w:t>:</w:t>
      </w:r>
    </w:p>
    <w:p w14:paraId="2C32C911" w14:textId="5C5275FC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r>
        <w:t xml:space="preserve">Login </w:t>
      </w:r>
      <w:proofErr w:type="spellStart"/>
      <w:r>
        <w:t>dengan</w:t>
      </w:r>
      <w:proofErr w:type="spellEnd"/>
      <w:r>
        <w:t xml:space="preserve"> username: promotion, password: promotion.</w:t>
      </w:r>
    </w:p>
    <w:p w14:paraId="62853DB4" w14:textId="079ADCA3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lastRenderedPageBreak/>
        <w:drawing>
          <wp:inline distT="0" distB="0" distL="0" distR="0" wp14:anchorId="72B40F02" wp14:editId="00B0A748">
            <wp:extent cx="2933954" cy="2240474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F360" w14:textId="140E29D5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hom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7A72A7ED" w14:textId="77777777" w:rsidR="00626400" w:rsidRDefault="00626400" w:rsidP="00626400">
      <w:pPr>
        <w:pStyle w:val="ListParagraph"/>
        <w:spacing w:line="360" w:lineRule="auto"/>
        <w:ind w:left="1080"/>
      </w:pPr>
    </w:p>
    <w:p w14:paraId="7E679E74" w14:textId="2A5ADA3A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drawing>
          <wp:inline distT="0" distB="0" distL="0" distR="0" wp14:anchorId="634B4E46" wp14:editId="6EFAE61D">
            <wp:extent cx="4427220" cy="5257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t="719"/>
                    <a:stretch/>
                  </pic:blipFill>
                  <pic:spPr bwMode="auto">
                    <a:xfrm>
                      <a:off x="0" y="0"/>
                      <a:ext cx="4427604" cy="5258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9FBA3" w14:textId="6B567648" w:rsidR="00626400" w:rsidRPr="00626400" w:rsidRDefault="00626400" w:rsidP="0062640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626400">
        <w:rPr>
          <w:b/>
          <w:bCs/>
        </w:rPr>
        <w:t>CREATE</w:t>
      </w:r>
      <w:r>
        <w:t xml:space="preserve">, 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mo Cod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6F04A73B" w14:textId="03F8855E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lastRenderedPageBreak/>
        <w:drawing>
          <wp:inline distT="0" distB="0" distL="0" distR="0" wp14:anchorId="557DDB63" wp14:editId="58565B47">
            <wp:extent cx="4465707" cy="5273497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12111" w14:textId="1B96A233" w:rsidR="00626400" w:rsidRDefault="00626400" w:rsidP="00626400">
      <w:pPr>
        <w:pStyle w:val="ListParagraph"/>
        <w:spacing w:line="360" w:lineRule="auto"/>
        <w:ind w:left="1080"/>
      </w:pPr>
      <w:r>
        <w:t xml:space="preserve">Promotion Te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Promo Code, Promo Discount dan Promo Note. Promo I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enerate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system.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to Menu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home </w:t>
      </w:r>
      <w:proofErr w:type="spellStart"/>
      <w:r>
        <w:t>pada</w:t>
      </w:r>
      <w:proofErr w:type="spellEnd"/>
      <w:r>
        <w:t xml:space="preserve"> menu Home.</w:t>
      </w:r>
    </w:p>
    <w:p w14:paraId="7CD93226" w14:textId="4B1D1D56" w:rsidR="00626400" w:rsidRDefault="00626400" w:rsidP="00626400">
      <w:pPr>
        <w:pStyle w:val="ListParagraph"/>
        <w:spacing w:line="360" w:lineRule="auto"/>
        <w:ind w:left="1080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>:</w:t>
      </w:r>
    </w:p>
    <w:p w14:paraId="36FB5944" w14:textId="365F8B39" w:rsidR="00626400" w:rsidRDefault="00626400" w:rsidP="00626400">
      <w:pPr>
        <w:pStyle w:val="ListParagraph"/>
        <w:numPr>
          <w:ilvl w:val="0"/>
          <w:numId w:val="24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 w:rsidR="0088776E">
        <w:t>textfield</w:t>
      </w:r>
      <w:proofErr w:type="spellEnd"/>
      <w:r w:rsidR="0088776E">
        <w:t xml:space="preserve"> </w:t>
      </w:r>
      <w:proofErr w:type="spellStart"/>
      <w:r w:rsidR="0088776E">
        <w:t>dan</w:t>
      </w:r>
      <w:proofErr w:type="spellEnd"/>
      <w:r w:rsidR="0088776E">
        <w:t xml:space="preserve"> </w:t>
      </w:r>
      <w:proofErr w:type="spellStart"/>
      <w:r w:rsidR="0088776E">
        <w:t>langsung</w:t>
      </w:r>
      <w:proofErr w:type="spellEnd"/>
      <w:r w:rsidR="0088776E">
        <w:t xml:space="preserve"> submit</w:t>
      </w:r>
    </w:p>
    <w:p w14:paraId="0A6CCA00" w14:textId="36C93AFD" w:rsidR="0088776E" w:rsidRDefault="0088776E" w:rsidP="00271AF0">
      <w:pPr>
        <w:pStyle w:val="ListParagraph"/>
        <w:spacing w:line="360" w:lineRule="auto"/>
        <w:ind w:left="1440"/>
        <w:jc w:val="center"/>
      </w:pPr>
      <w:r w:rsidRPr="0088776E">
        <w:rPr>
          <w:noProof/>
          <w:lang w:eastAsia="en-US"/>
        </w:rPr>
        <w:lastRenderedPageBreak/>
        <w:drawing>
          <wp:inline distT="0" distB="0" distL="0" distR="0" wp14:anchorId="47ED821F" wp14:editId="7DA5CB88">
            <wp:extent cx="4488569" cy="530398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D7B2" w14:textId="6CE0F142" w:rsidR="0088776E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Code </w:t>
      </w:r>
      <w:proofErr w:type="spellStart"/>
      <w:r>
        <w:t>tidak</w:t>
      </w:r>
      <w:proofErr w:type="spellEnd"/>
      <w:r>
        <w:t xml:space="preserve"> Unique</w:t>
      </w:r>
    </w:p>
    <w:p w14:paraId="32CB066E" w14:textId="00361655" w:rsidR="00271AF0" w:rsidRPr="0062640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3603727A" wp14:editId="3D4B839F">
            <wp:extent cx="4442845" cy="5288738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5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65C5F" w14:textId="40678DEB" w:rsidR="0062640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bukan</w:t>
      </w:r>
      <w:proofErr w:type="spellEnd"/>
      <w:r>
        <w:t xml:space="preserve"> numeric</w:t>
      </w:r>
    </w:p>
    <w:p w14:paraId="5FBC58AB" w14:textId="6C28EF51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25A9E537" wp14:editId="01CB37D1">
            <wp:extent cx="4397121" cy="5281118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F0CF1" w14:textId="2DAA3530" w:rsidR="00271AF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5000</w:t>
      </w:r>
    </w:p>
    <w:p w14:paraId="75C74DD9" w14:textId="098681F8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0834CE5B" wp14:editId="6CDD2291">
            <wp:extent cx="4435224" cy="522777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9A89" w14:textId="5B00B7A3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UPDATE, </w:t>
      </w:r>
      <w:r>
        <w:t xml:space="preserve">Promotion team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</w:t>
      </w:r>
      <w:proofErr w:type="spellStart"/>
      <w:r>
        <w:t>pada</w:t>
      </w:r>
      <w:proofErr w:type="spellEnd"/>
      <w:r>
        <w:t xml:space="preserve"> Promo.</w:t>
      </w:r>
    </w:p>
    <w:p w14:paraId="4591E08D" w14:textId="33DFBE80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7B74BDE8" wp14:editId="48A66E3C">
            <wp:extent cx="4435224" cy="528111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1203" w14:textId="55BBA1E9" w:rsidR="00271AF0" w:rsidRDefault="00271AF0" w:rsidP="00271AF0">
      <w:pPr>
        <w:pStyle w:val="ListParagraph"/>
        <w:spacing w:line="360" w:lineRule="auto"/>
        <w:ind w:left="1080"/>
      </w:pPr>
      <w:r>
        <w:t xml:space="preserve">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</w:t>
      </w:r>
      <w:proofErr w:type="spellStart"/>
      <w:r>
        <w:t>mana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di update agar promo Id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Dan </w:t>
      </w:r>
      <w:proofErr w:type="spellStart"/>
      <w:r>
        <w:t>pada</w:t>
      </w:r>
      <w:proofErr w:type="spellEnd"/>
      <w:r>
        <w:t xml:space="preserve"> update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reate di </w:t>
      </w:r>
      <w:proofErr w:type="spellStart"/>
      <w:r>
        <w:t>atas</w:t>
      </w:r>
      <w:proofErr w:type="spellEnd"/>
      <w:r>
        <w:t>.</w:t>
      </w:r>
    </w:p>
    <w:p w14:paraId="1A3F3ECA" w14:textId="170B1BBA" w:rsidR="00271AF0" w:rsidRDefault="00271AF0" w:rsidP="00271AF0">
      <w:pPr>
        <w:pStyle w:val="ListParagraph"/>
        <w:spacing w:line="360" w:lineRule="auto"/>
        <w:ind w:left="1080"/>
      </w:pPr>
    </w:p>
    <w:p w14:paraId="20335FA7" w14:textId="57B8BA3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>DELETE,</w:t>
      </w:r>
      <w:r>
        <w:t xml:space="preserve"> user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lete </w:t>
      </w:r>
      <w:proofErr w:type="spellStart"/>
      <w:r>
        <w:t>pada</w:t>
      </w:r>
      <w:proofErr w:type="spellEnd"/>
      <w:r>
        <w:t xml:space="preserve">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64CD946B" w14:textId="723B4A7E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67A5C4B9" wp14:editId="5D78DE46">
            <wp:extent cx="4427604" cy="527349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9F2B" w14:textId="5F970CB1" w:rsidR="00271AF0" w:rsidRDefault="00271AF0" w:rsidP="00271AF0">
      <w:pPr>
        <w:pStyle w:val="ListParagraph"/>
        <w:spacing w:line="360" w:lineRule="auto"/>
        <w:ind w:left="1080"/>
      </w:pPr>
      <w:proofErr w:type="spellStart"/>
      <w:r>
        <w:t>Tetapi</w:t>
      </w:r>
      <w:proofErr w:type="spellEnd"/>
      <w:r>
        <w:t xml:space="preserve">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</w:t>
      </w:r>
      <w:proofErr w:type="spellStart"/>
      <w:r>
        <w:t>mana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delet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>.</w:t>
      </w:r>
    </w:p>
    <w:p w14:paraId="40CEBA44" w14:textId="55CCA5FB" w:rsidR="00271AF0" w:rsidRDefault="00271AF0" w:rsidP="00271AF0">
      <w:pPr>
        <w:pStyle w:val="ListParagraph"/>
        <w:spacing w:line="360" w:lineRule="auto"/>
        <w:ind w:left="1080"/>
      </w:pPr>
    </w:p>
    <w:p w14:paraId="270881E0" w14:textId="53D8F9C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VIEW, </w:t>
      </w:r>
      <w:r>
        <w:t xml:space="preserve">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45F41BC4" w14:textId="088FEC8C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14727487" wp14:editId="05ED2554">
            <wp:extent cx="4450466" cy="5258256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1EDF7" w14:textId="2E79D461" w:rsidR="00271AF0" w:rsidRPr="00271AF0" w:rsidRDefault="00271AF0" w:rsidP="00271AF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271AF0">
        <w:rPr>
          <w:b/>
          <w:bCs/>
        </w:rPr>
        <w:t>LOGOUT</w:t>
      </w:r>
      <w:r>
        <w:t xml:space="preserve">, </w:t>
      </w:r>
      <w:proofErr w:type="spellStart"/>
      <w:r>
        <w:t>Terakhir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nu</w:t>
      </w:r>
    </w:p>
    <w:p w14:paraId="12D55326" w14:textId="77777777" w:rsidR="00271AF0" w:rsidRDefault="00271AF0" w:rsidP="00271AF0">
      <w:pPr>
        <w:pStyle w:val="ListParagraph"/>
        <w:spacing w:line="360" w:lineRule="auto"/>
        <w:ind w:left="1080"/>
        <w:rPr>
          <w:b/>
          <w:bCs/>
          <w:lang w:val="id-ID"/>
        </w:rPr>
      </w:pPr>
    </w:p>
    <w:p w14:paraId="0EA51BAF" w14:textId="3F01B8B4" w:rsidR="00772942" w:rsidRPr="00772942" w:rsidRDefault="00772942" w:rsidP="00772942">
      <w:pPr>
        <w:spacing w:after="200" w:line="276" w:lineRule="auto"/>
        <w:rPr>
          <w:b/>
          <w:bCs/>
          <w:lang w:val="id-ID"/>
        </w:rPr>
      </w:pPr>
      <w:r>
        <w:rPr>
          <w:b/>
          <w:bCs/>
          <w:lang w:val="id-ID"/>
        </w:rPr>
        <w:br w:type="page"/>
      </w:r>
    </w:p>
    <w:p w14:paraId="6FD7DDDC" w14:textId="4A1A9D7A" w:rsidR="00271AF0" w:rsidRPr="00772942" w:rsidRDefault="00271AF0" w:rsidP="00271AF0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lastRenderedPageBreak/>
        <w:t>MANAGER</w:t>
      </w:r>
    </w:p>
    <w:p w14:paraId="6C3A7E1D" w14:textId="77777777" w:rsidR="00772942" w:rsidRPr="004E4153" w:rsidRDefault="00772942" w:rsidP="00772942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4E4153">
        <w:rPr>
          <w:bCs/>
          <w:lang w:val="id-ID"/>
        </w:rPr>
        <w:t xml:space="preserve">LOGIN </w:t>
      </w:r>
    </w:p>
    <w:p w14:paraId="2DA17408" w14:textId="4F2C9BFE" w:rsidR="00772942" w:rsidRDefault="00772942" w:rsidP="00772942">
      <w:pPr>
        <w:pStyle w:val="ListParagraph"/>
        <w:spacing w:line="360" w:lineRule="auto"/>
        <w:ind w:left="1800"/>
      </w:pPr>
      <w:r w:rsidRPr="00A510E4">
        <w:rPr>
          <w:b/>
          <w:bCs/>
        </w:rPr>
        <w:t>LOGIN</w:t>
      </w:r>
      <w:r>
        <w:t xml:space="preserve"> </w:t>
      </w:r>
      <w:proofErr w:type="spellStart"/>
      <w:r>
        <w:t>dengan</w:t>
      </w:r>
      <w:proofErr w:type="spellEnd"/>
      <w:r>
        <w:t xml:space="preserve"> username: </w:t>
      </w:r>
      <w:r>
        <w:rPr>
          <w:b/>
          <w:bCs/>
          <w:lang w:val="id-ID"/>
        </w:rPr>
        <w:t>manager</w:t>
      </w:r>
      <w:r>
        <w:t xml:space="preserve">, password: </w:t>
      </w:r>
      <w:r>
        <w:rPr>
          <w:b/>
          <w:bCs/>
          <w:lang w:val="id-ID"/>
        </w:rPr>
        <w:t>manager</w:t>
      </w:r>
      <w:r>
        <w:t>.</w:t>
      </w:r>
    </w:p>
    <w:p w14:paraId="4C7C8ADF" w14:textId="77777777" w:rsidR="00772942" w:rsidRDefault="00772942" w:rsidP="00772942">
      <w:pPr>
        <w:spacing w:after="200" w:line="276" w:lineRule="auto"/>
        <w:ind w:left="1080" w:firstLine="72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19CFCAE2" wp14:editId="53A703D6">
            <wp:extent cx="2948940" cy="225552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25B00" w14:textId="77777777" w:rsidR="004E4153" w:rsidRDefault="00772942" w:rsidP="00772942">
      <w:pPr>
        <w:spacing w:after="200" w:line="276" w:lineRule="auto"/>
        <w:ind w:left="1080" w:firstLine="72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09108973" wp14:editId="5A75C6D6">
            <wp:extent cx="2926080" cy="2247900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5C690" w14:textId="77777777" w:rsidR="004E4153" w:rsidRPr="004E4153" w:rsidRDefault="004E4153" w:rsidP="004E4153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4E4153">
        <w:rPr>
          <w:bCs/>
          <w:lang w:val="id-ID"/>
        </w:rPr>
        <w:t>HOME</w:t>
      </w:r>
    </w:p>
    <w:p w14:paraId="0D23D26D" w14:textId="77777777" w:rsidR="004E4153" w:rsidRDefault="004E4153" w:rsidP="004E4153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bCs/>
          <w:lang w:val="id-ID"/>
        </w:rPr>
        <w:t>Berikut adalah tampilan Manager setelah login</w:t>
      </w:r>
    </w:p>
    <w:p w14:paraId="7650A8D7" w14:textId="77777777" w:rsidR="004E4153" w:rsidRDefault="004E4153" w:rsidP="004E4153">
      <w:pPr>
        <w:pStyle w:val="ListParagraph"/>
        <w:spacing w:after="200" w:line="276" w:lineRule="auto"/>
        <w:ind w:left="180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07CADA09" wp14:editId="634195CF">
            <wp:extent cx="3768436" cy="2651192"/>
            <wp:effectExtent l="0" t="0" r="381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70292" cy="2652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4153">
        <w:rPr>
          <w:b/>
          <w:bCs/>
          <w:lang w:val="id-ID"/>
        </w:rPr>
        <w:t xml:space="preserve">  </w:t>
      </w:r>
    </w:p>
    <w:p w14:paraId="6A8CA99F" w14:textId="02B3601A" w:rsidR="004E4153" w:rsidRDefault="004E4153" w:rsidP="004E4153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4E4153">
        <w:rPr>
          <w:b/>
          <w:bCs/>
          <w:lang w:val="id-ID"/>
        </w:rPr>
        <w:br w:type="page"/>
      </w:r>
      <w:r w:rsidRPr="004E4153">
        <w:rPr>
          <w:bCs/>
          <w:lang w:val="id-ID"/>
        </w:rPr>
        <w:lastRenderedPageBreak/>
        <w:t>TRANSACTION REPORT</w:t>
      </w:r>
    </w:p>
    <w:p w14:paraId="5022A2DB" w14:textId="77777777" w:rsidR="004E4153" w:rsidRDefault="004E4153" w:rsidP="004E4153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5AFEEF59" wp14:editId="013101E7">
            <wp:extent cx="2887980" cy="1821180"/>
            <wp:effectExtent l="0" t="0" r="7620" b="762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88798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4153">
        <w:rPr>
          <w:bCs/>
          <w:lang w:val="id-ID"/>
        </w:rPr>
        <w:tab/>
      </w:r>
      <w:r w:rsidRPr="004E4153">
        <w:rPr>
          <w:bCs/>
          <w:lang w:val="id-ID"/>
        </w:rPr>
        <w:tab/>
      </w:r>
    </w:p>
    <w:p w14:paraId="1BCF637B" w14:textId="77777777" w:rsidR="004E4153" w:rsidRDefault="004E4153" w:rsidP="004E4153">
      <w:pPr>
        <w:pStyle w:val="ListParagraph"/>
        <w:spacing w:after="200" w:line="276" w:lineRule="auto"/>
        <w:ind w:left="1800"/>
        <w:rPr>
          <w:bCs/>
          <w:lang w:val="id-ID"/>
        </w:rPr>
      </w:pPr>
    </w:p>
    <w:p w14:paraId="791799A1" w14:textId="77777777" w:rsidR="004E4153" w:rsidRDefault="004E4153" w:rsidP="004E4153">
      <w:pPr>
        <w:pStyle w:val="ListParagraph"/>
        <w:numPr>
          <w:ilvl w:val="0"/>
          <w:numId w:val="36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Transaksi pada bulan dan tahun tersebut tidak ada</w:t>
      </w:r>
    </w:p>
    <w:p w14:paraId="6969CD95" w14:textId="77777777" w:rsidR="004E4153" w:rsidRDefault="004E4153" w:rsidP="004E4153">
      <w:pPr>
        <w:pStyle w:val="ListParagraph"/>
        <w:spacing w:after="200" w:line="276" w:lineRule="auto"/>
        <w:ind w:left="216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61265669" wp14:editId="5CCE3836">
            <wp:extent cx="2811087" cy="2851150"/>
            <wp:effectExtent l="0" t="0" r="8890" b="635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813283" cy="2853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  <w:lang w:val="id-ID"/>
        </w:rPr>
        <w:t xml:space="preserve"> </w:t>
      </w:r>
    </w:p>
    <w:p w14:paraId="69D9C761" w14:textId="77777777" w:rsidR="007F478F" w:rsidRDefault="004E4153" w:rsidP="004E4153">
      <w:pPr>
        <w:pStyle w:val="ListParagraph"/>
        <w:numPr>
          <w:ilvl w:val="0"/>
          <w:numId w:val="36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Adanya data Transaksi pada bulan dan tahun tersebut</w:t>
      </w:r>
    </w:p>
    <w:p w14:paraId="292E9295" w14:textId="77777777" w:rsidR="007F478F" w:rsidRDefault="007F478F" w:rsidP="007F478F">
      <w:pPr>
        <w:pStyle w:val="ListParagraph"/>
        <w:spacing w:after="200" w:line="276" w:lineRule="auto"/>
        <w:ind w:left="216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450D1574" wp14:editId="5594D794">
            <wp:extent cx="3726443" cy="2929796"/>
            <wp:effectExtent l="0" t="0" r="7620" b="444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726443" cy="292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153">
        <w:rPr>
          <w:bCs/>
          <w:lang w:val="id-ID"/>
        </w:rPr>
        <w:t xml:space="preserve"> </w:t>
      </w:r>
      <w:r w:rsidR="004E4153">
        <w:rPr>
          <w:bCs/>
          <w:lang w:val="id-ID"/>
        </w:rPr>
        <w:tab/>
      </w:r>
    </w:p>
    <w:p w14:paraId="55080789" w14:textId="77777777" w:rsidR="007F478F" w:rsidRDefault="007F478F" w:rsidP="007F478F">
      <w:pPr>
        <w:pStyle w:val="ListParagraph"/>
        <w:numPr>
          <w:ilvl w:val="0"/>
          <w:numId w:val="37"/>
        </w:numPr>
        <w:spacing w:after="200" w:line="276" w:lineRule="auto"/>
        <w:rPr>
          <w:bCs/>
          <w:lang w:val="id-ID"/>
        </w:rPr>
      </w:pPr>
      <w:r w:rsidRPr="007F478F">
        <w:rPr>
          <w:bCs/>
          <w:lang w:val="id-ID"/>
        </w:rPr>
        <w:br w:type="page"/>
      </w:r>
      <w:r w:rsidRPr="007F478F">
        <w:rPr>
          <w:bCs/>
          <w:lang w:val="id-ID"/>
        </w:rPr>
        <w:lastRenderedPageBreak/>
        <w:t xml:space="preserve"> </w:t>
      </w:r>
      <w:r>
        <w:rPr>
          <w:bCs/>
          <w:lang w:val="id-ID"/>
        </w:rPr>
        <w:t>Menekan Button View Detail tanpa select salah satu transaction</w:t>
      </w:r>
    </w:p>
    <w:p w14:paraId="55FB219D" w14:textId="77777777" w:rsidR="007F478F" w:rsidRDefault="007F478F" w:rsidP="007F478F">
      <w:pPr>
        <w:pStyle w:val="ListParagraph"/>
        <w:spacing w:after="200" w:line="276" w:lineRule="auto"/>
        <w:ind w:left="252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1CCE9CE6" wp14:editId="638DE79B">
            <wp:extent cx="4452013" cy="3479800"/>
            <wp:effectExtent l="0" t="0" r="5715" b="635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452013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</w:p>
    <w:p w14:paraId="6826356A" w14:textId="77777777" w:rsidR="007F478F" w:rsidRDefault="007F478F" w:rsidP="007F478F">
      <w:pPr>
        <w:pStyle w:val="ListParagraph"/>
        <w:spacing w:after="200" w:line="276" w:lineRule="auto"/>
        <w:ind w:left="2520"/>
        <w:rPr>
          <w:bCs/>
          <w:lang w:val="id-ID"/>
        </w:rPr>
      </w:pPr>
    </w:p>
    <w:p w14:paraId="7E9F0EA9" w14:textId="77777777" w:rsidR="007F478F" w:rsidRDefault="007F478F" w:rsidP="007F478F">
      <w:pPr>
        <w:pStyle w:val="ListParagraph"/>
        <w:numPr>
          <w:ilvl w:val="0"/>
          <w:numId w:val="37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 xml:space="preserve">Menekan Button View Detail setelah select salah satu transaction </w:t>
      </w:r>
    </w:p>
    <w:p w14:paraId="52DD8395" w14:textId="77777777" w:rsidR="007F478F" w:rsidRDefault="007F478F" w:rsidP="007F478F">
      <w:pPr>
        <w:pStyle w:val="ListParagraph"/>
        <w:spacing w:after="200" w:line="276" w:lineRule="auto"/>
        <w:ind w:left="252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6953D5A9" wp14:editId="318D0337">
            <wp:extent cx="3967936" cy="3095075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68480" cy="3095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</w:p>
    <w:p w14:paraId="06447007" w14:textId="77777777" w:rsidR="007F478F" w:rsidRDefault="007F478F">
      <w:p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br w:type="page"/>
      </w:r>
    </w:p>
    <w:p w14:paraId="60AF6900" w14:textId="0390D0B8" w:rsidR="007F478F" w:rsidRDefault="007F478F" w:rsidP="007F478F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lastRenderedPageBreak/>
        <w:t>HIRE STAFF</w:t>
      </w:r>
    </w:p>
    <w:p w14:paraId="1359CC41" w14:textId="00B93A54" w:rsidR="007F478F" w:rsidRDefault="007F478F" w:rsidP="007F478F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bCs/>
          <w:lang w:val="id-ID"/>
        </w:rPr>
        <w:t>Tampilan dari Hirestaff</w:t>
      </w:r>
    </w:p>
    <w:p w14:paraId="5CFF4B5B" w14:textId="77777777" w:rsidR="007F478F" w:rsidRDefault="007F478F" w:rsidP="007F478F">
      <w:pPr>
        <w:pStyle w:val="ListParagraph"/>
        <w:spacing w:after="200" w:line="276" w:lineRule="auto"/>
        <w:ind w:left="1800"/>
        <w:rPr>
          <w:bCs/>
          <w:lang w:val="id-ID"/>
        </w:rPr>
      </w:pPr>
      <w:r>
        <w:rPr>
          <w:bCs/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5818DBC8" wp14:editId="4CB46F6E">
            <wp:extent cx="3672840" cy="1836420"/>
            <wp:effectExtent l="0" t="0" r="381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</w:p>
    <w:p w14:paraId="58B0850A" w14:textId="77777777" w:rsidR="007F478F" w:rsidRDefault="007F478F" w:rsidP="007F478F">
      <w:pPr>
        <w:pStyle w:val="ListParagraph"/>
        <w:spacing w:after="200" w:line="276" w:lineRule="auto"/>
        <w:ind w:left="1800"/>
        <w:rPr>
          <w:bCs/>
          <w:lang w:val="id-ID"/>
        </w:rPr>
      </w:pPr>
    </w:p>
    <w:p w14:paraId="120C6225" w14:textId="77777777" w:rsidR="007F478F" w:rsidRDefault="007F478F" w:rsidP="007F478F">
      <w:pPr>
        <w:pStyle w:val="ListParagraph"/>
        <w:numPr>
          <w:ilvl w:val="0"/>
          <w:numId w:val="38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Tidak mengisi kolom dengan lengkap</w:t>
      </w:r>
    </w:p>
    <w:p w14:paraId="254F46E5" w14:textId="77777777" w:rsidR="00542069" w:rsidRDefault="007F478F" w:rsidP="007F478F">
      <w:pPr>
        <w:spacing w:after="200" w:line="276" w:lineRule="auto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74AD9308" wp14:editId="295F6111">
            <wp:extent cx="2838450" cy="2159312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840996" cy="216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  <w:r>
        <w:rPr>
          <w:noProof/>
          <w:lang w:eastAsia="en-US"/>
        </w:rPr>
        <w:drawing>
          <wp:inline distT="0" distB="0" distL="0" distR="0" wp14:anchorId="6EFD0AD0" wp14:editId="089F5491">
            <wp:extent cx="2838450" cy="217537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837186" cy="2174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78F">
        <w:rPr>
          <w:bCs/>
          <w:lang w:val="id-ID"/>
        </w:rPr>
        <w:t xml:space="preserve"> </w:t>
      </w:r>
    </w:p>
    <w:p w14:paraId="5ADF9F3A" w14:textId="77777777" w:rsidR="00542069" w:rsidRDefault="00542069" w:rsidP="007F478F">
      <w:p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ab/>
      </w:r>
    </w:p>
    <w:p w14:paraId="60BEBEA0" w14:textId="679FA230" w:rsidR="00542069" w:rsidRDefault="00542069" w:rsidP="00542069">
      <w:pPr>
        <w:pStyle w:val="ListParagraph"/>
        <w:numPr>
          <w:ilvl w:val="0"/>
          <w:numId w:val="38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t>Memilih role untuk user tersebut</w:t>
      </w:r>
      <w:r w:rsidR="00074756">
        <w:rPr>
          <w:bCs/>
          <w:lang w:val="id-ID"/>
        </w:rPr>
        <w:t xml:space="preserve">, terdapat 2 role yang dapat dipilih, yakni </w:t>
      </w:r>
      <w:r w:rsidR="00074756" w:rsidRPr="00074756">
        <w:rPr>
          <w:b/>
          <w:bCs/>
          <w:lang w:val="id-ID"/>
        </w:rPr>
        <w:t>Admin</w:t>
      </w:r>
      <w:r w:rsidR="00074756">
        <w:rPr>
          <w:bCs/>
          <w:lang w:val="id-ID"/>
        </w:rPr>
        <w:t xml:space="preserve"> dan </w:t>
      </w:r>
      <w:r w:rsidR="00074756" w:rsidRPr="00074756">
        <w:rPr>
          <w:b/>
          <w:bCs/>
          <w:lang w:val="id-ID"/>
        </w:rPr>
        <w:t>Promotion</w:t>
      </w:r>
    </w:p>
    <w:p w14:paraId="609F0BC7" w14:textId="2286EAB6" w:rsidR="00D56806" w:rsidRDefault="00542069" w:rsidP="00542069">
      <w:pPr>
        <w:spacing w:after="200" w:line="276" w:lineRule="auto"/>
        <w:ind w:firstLine="72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2D7683A1" wp14:editId="36A47561">
            <wp:extent cx="2749550" cy="1371929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751599" cy="1372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4C7917C1" wp14:editId="278B57ED">
            <wp:extent cx="2901950" cy="1427090"/>
            <wp:effectExtent l="0" t="0" r="0" b="190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903551" cy="142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711FF" w14:textId="77777777" w:rsidR="00D56806" w:rsidRDefault="00D56806">
      <w:p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br w:type="page"/>
      </w:r>
    </w:p>
    <w:p w14:paraId="43E843F8" w14:textId="54EC6606" w:rsidR="00D56806" w:rsidRDefault="00D56806" w:rsidP="00D56806">
      <w:pPr>
        <w:pStyle w:val="ListParagraph"/>
        <w:numPr>
          <w:ilvl w:val="0"/>
          <w:numId w:val="38"/>
        </w:numPr>
        <w:spacing w:after="200" w:line="276" w:lineRule="auto"/>
        <w:rPr>
          <w:bCs/>
          <w:lang w:val="id-ID"/>
        </w:rPr>
      </w:pPr>
      <w:r>
        <w:rPr>
          <w:bCs/>
          <w:lang w:val="id-ID"/>
        </w:rPr>
        <w:lastRenderedPageBreak/>
        <w:t>Setelah berhasil tekan tombol Submit, user tersebut berhasil didaftarkan sesuai role yang diberikan</w:t>
      </w:r>
    </w:p>
    <w:p w14:paraId="4045E845" w14:textId="033777E5" w:rsidR="00D56806" w:rsidRDefault="00D56806" w:rsidP="00D56806">
      <w:pPr>
        <w:pStyle w:val="ListParagraph"/>
        <w:spacing w:after="200" w:line="276" w:lineRule="auto"/>
        <w:ind w:left="2160"/>
        <w:rPr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01FF3927" wp14:editId="3740400C">
            <wp:extent cx="3672840" cy="1828800"/>
            <wp:effectExtent l="0" t="0" r="381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C12CE8C" w14:textId="77777777" w:rsidR="00D56806" w:rsidRPr="00D56806" w:rsidRDefault="00D56806" w:rsidP="00D56806">
      <w:pPr>
        <w:pStyle w:val="ListParagraph"/>
        <w:spacing w:after="200" w:line="276" w:lineRule="auto"/>
        <w:ind w:left="2160"/>
        <w:rPr>
          <w:bCs/>
          <w:lang w:val="id-ID"/>
        </w:rPr>
      </w:pPr>
    </w:p>
    <w:p w14:paraId="36EE4AD8" w14:textId="37B9BF25" w:rsidR="00772942" w:rsidRPr="00D56806" w:rsidRDefault="00DA519A" w:rsidP="00D56806">
      <w:pPr>
        <w:pStyle w:val="ListParagraph"/>
        <w:numPr>
          <w:ilvl w:val="0"/>
          <w:numId w:val="32"/>
        </w:numPr>
        <w:spacing w:after="200" w:line="276" w:lineRule="auto"/>
        <w:rPr>
          <w:bCs/>
          <w:lang w:val="id-ID"/>
        </w:rPr>
      </w:pPr>
      <w:r w:rsidRPr="00D56806">
        <w:rPr>
          <w:bCs/>
          <w:lang w:val="id-ID"/>
        </w:rPr>
        <w:t>LOGOUT</w:t>
      </w:r>
      <w:r w:rsidR="00200CC7" w:rsidRPr="00D56806">
        <w:rPr>
          <w:bCs/>
          <w:lang w:val="id-ID"/>
        </w:rPr>
        <w:t xml:space="preserve">, </w:t>
      </w:r>
      <w:proofErr w:type="spellStart"/>
      <w:r w:rsidR="00200CC7">
        <w:t>Terakhir</w:t>
      </w:r>
      <w:proofErr w:type="spellEnd"/>
      <w:r w:rsidR="00200CC7">
        <w:t xml:space="preserve"> user </w:t>
      </w:r>
      <w:proofErr w:type="spellStart"/>
      <w:r w:rsidR="00200CC7">
        <w:t>dapat</w:t>
      </w:r>
      <w:proofErr w:type="spellEnd"/>
      <w:r w:rsidR="00200CC7">
        <w:t xml:space="preserve"> </w:t>
      </w:r>
      <w:proofErr w:type="spellStart"/>
      <w:r w:rsidR="00200CC7">
        <w:t>melakukan</w:t>
      </w:r>
      <w:proofErr w:type="spellEnd"/>
      <w:r w:rsidR="00200CC7">
        <w:t xml:space="preserve"> logout </w:t>
      </w:r>
      <w:proofErr w:type="spellStart"/>
      <w:r w:rsidR="00200CC7">
        <w:t>apabila</w:t>
      </w:r>
      <w:proofErr w:type="spellEnd"/>
      <w:r w:rsidR="00200CC7">
        <w:t xml:space="preserve"> </w:t>
      </w:r>
      <w:proofErr w:type="spellStart"/>
      <w:r w:rsidR="00200CC7">
        <w:t>ingin</w:t>
      </w:r>
      <w:proofErr w:type="spellEnd"/>
      <w:r w:rsidR="00200CC7">
        <w:t xml:space="preserve"> </w:t>
      </w:r>
      <w:proofErr w:type="spellStart"/>
      <w:r w:rsidR="00200CC7">
        <w:t>keluar</w:t>
      </w:r>
      <w:proofErr w:type="spellEnd"/>
      <w:r w:rsidR="00200CC7">
        <w:t xml:space="preserve"> </w:t>
      </w:r>
      <w:proofErr w:type="spellStart"/>
      <w:r w:rsidR="00200CC7">
        <w:t>dari</w:t>
      </w:r>
      <w:proofErr w:type="spellEnd"/>
      <w:r w:rsidR="00200CC7">
        <w:t xml:space="preserve"> menu</w:t>
      </w:r>
      <w:r w:rsidRPr="00D56806">
        <w:rPr>
          <w:bCs/>
          <w:lang w:val="id-ID"/>
        </w:rPr>
        <w:t xml:space="preserve"> </w:t>
      </w:r>
      <w:r w:rsidR="00772942" w:rsidRPr="00D56806">
        <w:rPr>
          <w:bCs/>
          <w:lang w:val="id-ID"/>
        </w:rPr>
        <w:br w:type="page"/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004364FD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 xml:space="preserve">Group </w:t>
      </w:r>
      <w:r w:rsidR="006A5DBB"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</w:p>
    <w:p w14:paraId="06460C66" w14:textId="7777777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Student Name</w:t>
      </w:r>
      <w:r>
        <w:t>&gt;</w:t>
      </w:r>
    </w:p>
    <w:p w14:paraId="4DC65843" w14:textId="52BD313A" w:rsidR="002F5E84" w:rsidRDefault="00626400" w:rsidP="00A60661">
      <w:pPr>
        <w:pStyle w:val="ListParagraph"/>
        <w:numPr>
          <w:ilvl w:val="0"/>
          <w:numId w:val="22"/>
        </w:numPr>
        <w:spacing w:line="360" w:lineRule="auto"/>
      </w:pPr>
      <w:r>
        <w:t>2201751064 - ALBERT</w:t>
      </w:r>
    </w:p>
    <w:p w14:paraId="040070FD" w14:textId="4E7D86DB" w:rsidR="002F5E84" w:rsidRDefault="00375BA2" w:rsidP="00A60661">
      <w:pPr>
        <w:pStyle w:val="ListParagraph"/>
        <w:numPr>
          <w:ilvl w:val="0"/>
          <w:numId w:val="22"/>
        </w:numPr>
        <w:spacing w:line="360" w:lineRule="auto"/>
      </w:pPr>
      <w:r>
        <w:t>2201753706</w:t>
      </w:r>
      <w:r w:rsidR="002F5E84">
        <w:t xml:space="preserve"> </w:t>
      </w:r>
      <w:r w:rsidR="00E32C4E">
        <w:t>-</w:t>
      </w:r>
      <w:r w:rsidR="002F5E84">
        <w:t xml:space="preserve"> </w:t>
      </w:r>
      <w:r>
        <w:t>STEFAN ADISURYA</w:t>
      </w:r>
    </w:p>
    <w:p w14:paraId="26DF70A3" w14:textId="3C84D07E" w:rsidR="00842715" w:rsidRPr="00682E72" w:rsidRDefault="00B553B6" w:rsidP="00A60661">
      <w:pPr>
        <w:pStyle w:val="ListParagraph"/>
        <w:numPr>
          <w:ilvl w:val="0"/>
          <w:numId w:val="22"/>
        </w:numPr>
        <w:spacing w:line="360" w:lineRule="auto"/>
      </w:pPr>
      <w:r>
        <w:rPr>
          <w:lang w:val="id-ID"/>
        </w:rPr>
        <w:t>2201749034</w:t>
      </w:r>
      <w:r w:rsidR="002F5E84">
        <w:t xml:space="preserve"> –</w:t>
      </w:r>
      <w:r>
        <w:rPr>
          <w:lang w:val="id-ID"/>
        </w:rPr>
        <w:t xml:space="preserve"> Sin Luis</w:t>
      </w:r>
    </w:p>
    <w:sectPr w:rsidR="00842715" w:rsidRPr="00682E72" w:rsidSect="00DF2179">
      <w:headerReference w:type="default" r:id="rId81"/>
      <w:footerReference w:type="default" r:id="rId82"/>
      <w:headerReference w:type="first" r:id="rId83"/>
      <w:footerReference w:type="first" r:id="rId8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0730DA" w14:textId="77777777" w:rsidR="001E6B8F" w:rsidRDefault="001E6B8F" w:rsidP="00273E4A">
      <w:r>
        <w:separator/>
      </w:r>
    </w:p>
  </w:endnote>
  <w:endnote w:type="continuationSeparator" w:id="0">
    <w:p w14:paraId="7BD8C31B" w14:textId="77777777" w:rsidR="001E6B8F" w:rsidRDefault="001E6B8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D56806">
          <w:rPr>
            <w:noProof/>
            <w:sz w:val="22"/>
            <w:szCs w:val="22"/>
            <w:lang w:val="id-ID"/>
          </w:rPr>
          <w:t>39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D56806">
          <w:rPr>
            <w:noProof/>
            <w:sz w:val="22"/>
            <w:szCs w:val="22"/>
            <w:lang w:val="id-ID"/>
          </w:rPr>
          <w:t>40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C8F56C" w14:textId="77777777" w:rsidR="001E6B8F" w:rsidRDefault="001E6B8F" w:rsidP="00273E4A">
      <w:r>
        <w:separator/>
      </w:r>
    </w:p>
  </w:footnote>
  <w:footnote w:type="continuationSeparator" w:id="0">
    <w:p w14:paraId="5FAA2E75" w14:textId="77777777" w:rsidR="001E6B8F" w:rsidRDefault="001E6B8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4"/>
      <w:gridCol w:w="5053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AC096F"/>
    <w:multiLevelType w:val="hybridMultilevel"/>
    <w:tmpl w:val="18FCEABE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>
    <w:nsid w:val="07EA5643"/>
    <w:multiLevelType w:val="hybridMultilevel"/>
    <w:tmpl w:val="6AAEF2DC"/>
    <w:lvl w:ilvl="0" w:tplc="9CF63AE8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>
    <w:nsid w:val="0BB022D1"/>
    <w:multiLevelType w:val="hybridMultilevel"/>
    <w:tmpl w:val="71F8C248"/>
    <w:lvl w:ilvl="0" w:tplc="663EF3D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15F45F7E"/>
    <w:multiLevelType w:val="hybridMultilevel"/>
    <w:tmpl w:val="F0B4E940"/>
    <w:lvl w:ilvl="0" w:tplc="A39877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DE5357"/>
    <w:multiLevelType w:val="hybridMultilevel"/>
    <w:tmpl w:val="B344E52C"/>
    <w:lvl w:ilvl="0" w:tplc="F64A2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87032A6"/>
    <w:multiLevelType w:val="hybridMultilevel"/>
    <w:tmpl w:val="DD2A486C"/>
    <w:lvl w:ilvl="0" w:tplc="E0F0159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227B0E"/>
    <w:multiLevelType w:val="hybridMultilevel"/>
    <w:tmpl w:val="3606E79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8FB6CF6"/>
    <w:multiLevelType w:val="hybridMultilevel"/>
    <w:tmpl w:val="9FEEF866"/>
    <w:lvl w:ilvl="0" w:tplc="24A645A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2D1C39E0"/>
    <w:multiLevelType w:val="hybridMultilevel"/>
    <w:tmpl w:val="389291C4"/>
    <w:lvl w:ilvl="0" w:tplc="04090017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9">
    <w:nsid w:val="302C33FD"/>
    <w:multiLevelType w:val="hybridMultilevel"/>
    <w:tmpl w:val="4384A428"/>
    <w:lvl w:ilvl="0" w:tplc="739EDF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19F6E28"/>
    <w:multiLevelType w:val="hybridMultilevel"/>
    <w:tmpl w:val="DCAAFB46"/>
    <w:lvl w:ilvl="0" w:tplc="7B02A28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22">
    <w:nsid w:val="32081E87"/>
    <w:multiLevelType w:val="hybridMultilevel"/>
    <w:tmpl w:val="D17C21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>
    <w:nsid w:val="48581883"/>
    <w:multiLevelType w:val="hybridMultilevel"/>
    <w:tmpl w:val="2A8470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6E4CA1"/>
    <w:multiLevelType w:val="hybridMultilevel"/>
    <w:tmpl w:val="CAC229B0"/>
    <w:lvl w:ilvl="0" w:tplc="663EF3DA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>
    <w:nsid w:val="61CF006D"/>
    <w:multiLevelType w:val="hybridMultilevel"/>
    <w:tmpl w:val="94F4CD86"/>
    <w:lvl w:ilvl="0" w:tplc="4A96F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BEA326B"/>
    <w:multiLevelType w:val="hybridMultilevel"/>
    <w:tmpl w:val="9350E238"/>
    <w:lvl w:ilvl="0" w:tplc="260297AE">
      <w:start w:val="1"/>
      <w:numFmt w:val="lowerLetter"/>
      <w:lvlText w:val="%1."/>
      <w:lvlJc w:val="left"/>
      <w:pPr>
        <w:ind w:left="2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00" w:hanging="360"/>
      </w:pPr>
    </w:lvl>
    <w:lvl w:ilvl="2" w:tplc="0409001B" w:tentative="1">
      <w:start w:val="1"/>
      <w:numFmt w:val="lowerRoman"/>
      <w:lvlText w:val="%3."/>
      <w:lvlJc w:val="right"/>
      <w:pPr>
        <w:ind w:left="4020" w:hanging="180"/>
      </w:pPr>
    </w:lvl>
    <w:lvl w:ilvl="3" w:tplc="0409000F" w:tentative="1">
      <w:start w:val="1"/>
      <w:numFmt w:val="decimal"/>
      <w:lvlText w:val="%4."/>
      <w:lvlJc w:val="left"/>
      <w:pPr>
        <w:ind w:left="4740" w:hanging="360"/>
      </w:pPr>
    </w:lvl>
    <w:lvl w:ilvl="4" w:tplc="04090019" w:tentative="1">
      <w:start w:val="1"/>
      <w:numFmt w:val="lowerLetter"/>
      <w:lvlText w:val="%5."/>
      <w:lvlJc w:val="left"/>
      <w:pPr>
        <w:ind w:left="5460" w:hanging="360"/>
      </w:pPr>
    </w:lvl>
    <w:lvl w:ilvl="5" w:tplc="0409001B" w:tentative="1">
      <w:start w:val="1"/>
      <w:numFmt w:val="lowerRoman"/>
      <w:lvlText w:val="%6."/>
      <w:lvlJc w:val="right"/>
      <w:pPr>
        <w:ind w:left="6180" w:hanging="180"/>
      </w:pPr>
    </w:lvl>
    <w:lvl w:ilvl="6" w:tplc="0409000F" w:tentative="1">
      <w:start w:val="1"/>
      <w:numFmt w:val="decimal"/>
      <w:lvlText w:val="%7."/>
      <w:lvlJc w:val="left"/>
      <w:pPr>
        <w:ind w:left="6900" w:hanging="360"/>
      </w:pPr>
    </w:lvl>
    <w:lvl w:ilvl="7" w:tplc="04090019" w:tentative="1">
      <w:start w:val="1"/>
      <w:numFmt w:val="lowerLetter"/>
      <w:lvlText w:val="%8."/>
      <w:lvlJc w:val="left"/>
      <w:pPr>
        <w:ind w:left="7620" w:hanging="360"/>
      </w:pPr>
    </w:lvl>
    <w:lvl w:ilvl="8" w:tplc="0409001B" w:tentative="1">
      <w:start w:val="1"/>
      <w:numFmt w:val="lowerRoman"/>
      <w:lvlText w:val="%9."/>
      <w:lvlJc w:val="right"/>
      <w:pPr>
        <w:ind w:left="8340" w:hanging="180"/>
      </w:pPr>
    </w:lvl>
  </w:abstractNum>
  <w:abstractNum w:abstractNumId="32">
    <w:nsid w:val="7027553E"/>
    <w:multiLevelType w:val="hybridMultilevel"/>
    <w:tmpl w:val="BD7CE750"/>
    <w:lvl w:ilvl="0" w:tplc="A6F6C26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1"/>
  </w:num>
  <w:num w:numId="3">
    <w:abstractNumId w:val="27"/>
  </w:num>
  <w:num w:numId="4">
    <w:abstractNumId w:val="23"/>
  </w:num>
  <w:num w:numId="5">
    <w:abstractNumId w:val="34"/>
  </w:num>
  <w:num w:numId="6">
    <w:abstractNumId w:val="26"/>
  </w:num>
  <w:num w:numId="7">
    <w:abstractNumId w:val="35"/>
  </w:num>
  <w:num w:numId="8">
    <w:abstractNumId w:val="0"/>
  </w:num>
  <w:num w:numId="9">
    <w:abstractNumId w:val="10"/>
  </w:num>
  <w:num w:numId="1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0"/>
  </w:num>
  <w:num w:numId="14">
    <w:abstractNumId w:val="12"/>
  </w:num>
  <w:num w:numId="15">
    <w:abstractNumId w:val="7"/>
  </w:num>
  <w:num w:numId="16">
    <w:abstractNumId w:val="33"/>
  </w:num>
  <w:num w:numId="17">
    <w:abstractNumId w:val="1"/>
  </w:num>
  <w:num w:numId="18">
    <w:abstractNumId w:val="29"/>
  </w:num>
  <w:num w:numId="19">
    <w:abstractNumId w:val="11"/>
  </w:num>
  <w:num w:numId="20">
    <w:abstractNumId w:val="32"/>
  </w:num>
  <w:num w:numId="21">
    <w:abstractNumId w:val="16"/>
  </w:num>
  <w:num w:numId="22">
    <w:abstractNumId w:val="15"/>
  </w:num>
  <w:num w:numId="23">
    <w:abstractNumId w:val="28"/>
  </w:num>
  <w:num w:numId="24">
    <w:abstractNumId w:val="17"/>
  </w:num>
  <w:num w:numId="25">
    <w:abstractNumId w:val="24"/>
  </w:num>
  <w:num w:numId="26">
    <w:abstractNumId w:val="8"/>
  </w:num>
  <w:num w:numId="27">
    <w:abstractNumId w:val="19"/>
  </w:num>
  <w:num w:numId="28">
    <w:abstractNumId w:val="22"/>
  </w:num>
  <w:num w:numId="29">
    <w:abstractNumId w:val="13"/>
  </w:num>
  <w:num w:numId="30">
    <w:abstractNumId w:val="9"/>
  </w:num>
  <w:num w:numId="31">
    <w:abstractNumId w:val="3"/>
  </w:num>
  <w:num w:numId="32">
    <w:abstractNumId w:val="6"/>
  </w:num>
  <w:num w:numId="33">
    <w:abstractNumId w:val="31"/>
  </w:num>
  <w:num w:numId="34">
    <w:abstractNumId w:val="18"/>
  </w:num>
  <w:num w:numId="35">
    <w:abstractNumId w:val="20"/>
  </w:num>
  <w:num w:numId="36">
    <w:abstractNumId w:val="5"/>
  </w:num>
  <w:num w:numId="37">
    <w:abstractNumId w:val="4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3FDD"/>
    <w:rsid w:val="00015DE3"/>
    <w:rsid w:val="0002068D"/>
    <w:rsid w:val="00020A9B"/>
    <w:rsid w:val="00020F10"/>
    <w:rsid w:val="00023DBA"/>
    <w:rsid w:val="00037141"/>
    <w:rsid w:val="00051154"/>
    <w:rsid w:val="00054DF7"/>
    <w:rsid w:val="00061535"/>
    <w:rsid w:val="00062166"/>
    <w:rsid w:val="0007274D"/>
    <w:rsid w:val="00072DE7"/>
    <w:rsid w:val="000732DF"/>
    <w:rsid w:val="00074756"/>
    <w:rsid w:val="00075299"/>
    <w:rsid w:val="0007583F"/>
    <w:rsid w:val="000779BD"/>
    <w:rsid w:val="000804AC"/>
    <w:rsid w:val="000854F2"/>
    <w:rsid w:val="00086589"/>
    <w:rsid w:val="00090488"/>
    <w:rsid w:val="000927A0"/>
    <w:rsid w:val="00096E2D"/>
    <w:rsid w:val="000A09AC"/>
    <w:rsid w:val="000A0C90"/>
    <w:rsid w:val="000A23D8"/>
    <w:rsid w:val="000A3059"/>
    <w:rsid w:val="000A3F41"/>
    <w:rsid w:val="000A6C9E"/>
    <w:rsid w:val="000B3818"/>
    <w:rsid w:val="000B5058"/>
    <w:rsid w:val="000B69D0"/>
    <w:rsid w:val="000B775D"/>
    <w:rsid w:val="000B7D46"/>
    <w:rsid w:val="000B7F39"/>
    <w:rsid w:val="000C21E3"/>
    <w:rsid w:val="000C3015"/>
    <w:rsid w:val="000E04CB"/>
    <w:rsid w:val="000E4571"/>
    <w:rsid w:val="000E7D69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56C46"/>
    <w:rsid w:val="00162051"/>
    <w:rsid w:val="00166D59"/>
    <w:rsid w:val="0018267A"/>
    <w:rsid w:val="00183F26"/>
    <w:rsid w:val="00184BD8"/>
    <w:rsid w:val="00185EC6"/>
    <w:rsid w:val="00195493"/>
    <w:rsid w:val="001955A6"/>
    <w:rsid w:val="00195F59"/>
    <w:rsid w:val="001A12E2"/>
    <w:rsid w:val="001A300E"/>
    <w:rsid w:val="001B1583"/>
    <w:rsid w:val="001B3A2E"/>
    <w:rsid w:val="001B70B3"/>
    <w:rsid w:val="001D298D"/>
    <w:rsid w:val="001D339D"/>
    <w:rsid w:val="001D4810"/>
    <w:rsid w:val="001E07CD"/>
    <w:rsid w:val="001E4042"/>
    <w:rsid w:val="001E637E"/>
    <w:rsid w:val="001E6B8F"/>
    <w:rsid w:val="001E7ABE"/>
    <w:rsid w:val="001F0084"/>
    <w:rsid w:val="001F045F"/>
    <w:rsid w:val="001F0925"/>
    <w:rsid w:val="001F1684"/>
    <w:rsid w:val="001F2E40"/>
    <w:rsid w:val="001F4255"/>
    <w:rsid w:val="001F64B6"/>
    <w:rsid w:val="00200CC7"/>
    <w:rsid w:val="00204C2A"/>
    <w:rsid w:val="00213FF7"/>
    <w:rsid w:val="00220E2F"/>
    <w:rsid w:val="00224780"/>
    <w:rsid w:val="00227331"/>
    <w:rsid w:val="00235C36"/>
    <w:rsid w:val="00235DC9"/>
    <w:rsid w:val="002376FA"/>
    <w:rsid w:val="002416CB"/>
    <w:rsid w:val="002464BD"/>
    <w:rsid w:val="00255AB6"/>
    <w:rsid w:val="002567DB"/>
    <w:rsid w:val="0026144E"/>
    <w:rsid w:val="002616BD"/>
    <w:rsid w:val="002663F9"/>
    <w:rsid w:val="00271651"/>
    <w:rsid w:val="00271AF0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5CB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3206"/>
    <w:rsid w:val="00305136"/>
    <w:rsid w:val="003054E4"/>
    <w:rsid w:val="00312EE0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973"/>
    <w:rsid w:val="00360DBE"/>
    <w:rsid w:val="0036420F"/>
    <w:rsid w:val="0036669F"/>
    <w:rsid w:val="00366844"/>
    <w:rsid w:val="003717D0"/>
    <w:rsid w:val="00372267"/>
    <w:rsid w:val="0037553B"/>
    <w:rsid w:val="00375BA2"/>
    <w:rsid w:val="003772D1"/>
    <w:rsid w:val="003817D9"/>
    <w:rsid w:val="0038376D"/>
    <w:rsid w:val="003840E1"/>
    <w:rsid w:val="00384C7B"/>
    <w:rsid w:val="00387D06"/>
    <w:rsid w:val="00392862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4B95"/>
    <w:rsid w:val="003B5F77"/>
    <w:rsid w:val="003C07AD"/>
    <w:rsid w:val="003C0A29"/>
    <w:rsid w:val="003C1811"/>
    <w:rsid w:val="003C1CE6"/>
    <w:rsid w:val="003C2593"/>
    <w:rsid w:val="003D7084"/>
    <w:rsid w:val="003E08BC"/>
    <w:rsid w:val="003E41B3"/>
    <w:rsid w:val="003E42AE"/>
    <w:rsid w:val="003E5258"/>
    <w:rsid w:val="003E740E"/>
    <w:rsid w:val="003E75E6"/>
    <w:rsid w:val="003F139E"/>
    <w:rsid w:val="003F34E7"/>
    <w:rsid w:val="003F71D2"/>
    <w:rsid w:val="00400989"/>
    <w:rsid w:val="0040735A"/>
    <w:rsid w:val="004074A1"/>
    <w:rsid w:val="00420978"/>
    <w:rsid w:val="00420AFF"/>
    <w:rsid w:val="00422134"/>
    <w:rsid w:val="00431B6F"/>
    <w:rsid w:val="00432778"/>
    <w:rsid w:val="00434074"/>
    <w:rsid w:val="00434FFC"/>
    <w:rsid w:val="00436121"/>
    <w:rsid w:val="00441061"/>
    <w:rsid w:val="00441500"/>
    <w:rsid w:val="00441512"/>
    <w:rsid w:val="00445A79"/>
    <w:rsid w:val="00446550"/>
    <w:rsid w:val="00446D31"/>
    <w:rsid w:val="0045325D"/>
    <w:rsid w:val="004564E4"/>
    <w:rsid w:val="004633AF"/>
    <w:rsid w:val="0046440B"/>
    <w:rsid w:val="00464A29"/>
    <w:rsid w:val="00470964"/>
    <w:rsid w:val="004716A8"/>
    <w:rsid w:val="004733C1"/>
    <w:rsid w:val="00473CF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81"/>
    <w:rsid w:val="004D176C"/>
    <w:rsid w:val="004D2426"/>
    <w:rsid w:val="004D53EE"/>
    <w:rsid w:val="004E4153"/>
    <w:rsid w:val="004E4AB1"/>
    <w:rsid w:val="004E7352"/>
    <w:rsid w:val="005042B6"/>
    <w:rsid w:val="00505CD9"/>
    <w:rsid w:val="00510AFF"/>
    <w:rsid w:val="00516AFA"/>
    <w:rsid w:val="00520E03"/>
    <w:rsid w:val="005314B7"/>
    <w:rsid w:val="00534B1E"/>
    <w:rsid w:val="00535AD4"/>
    <w:rsid w:val="00535DA7"/>
    <w:rsid w:val="00542033"/>
    <w:rsid w:val="00542069"/>
    <w:rsid w:val="005447D7"/>
    <w:rsid w:val="00545FF2"/>
    <w:rsid w:val="00546FF1"/>
    <w:rsid w:val="0055410B"/>
    <w:rsid w:val="00555CA0"/>
    <w:rsid w:val="00555FF9"/>
    <w:rsid w:val="005560C0"/>
    <w:rsid w:val="00556721"/>
    <w:rsid w:val="00556E41"/>
    <w:rsid w:val="0056256C"/>
    <w:rsid w:val="00562917"/>
    <w:rsid w:val="00571B72"/>
    <w:rsid w:val="005751E4"/>
    <w:rsid w:val="00582417"/>
    <w:rsid w:val="00582E4C"/>
    <w:rsid w:val="005848EB"/>
    <w:rsid w:val="0059214E"/>
    <w:rsid w:val="0059267F"/>
    <w:rsid w:val="005939E5"/>
    <w:rsid w:val="005A072D"/>
    <w:rsid w:val="005A30CE"/>
    <w:rsid w:val="005A32DD"/>
    <w:rsid w:val="005A5078"/>
    <w:rsid w:val="005B07D4"/>
    <w:rsid w:val="005B1AC7"/>
    <w:rsid w:val="005B3392"/>
    <w:rsid w:val="005B66A9"/>
    <w:rsid w:val="005C156C"/>
    <w:rsid w:val="005C19B6"/>
    <w:rsid w:val="005C4B2F"/>
    <w:rsid w:val="005C50A5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6400"/>
    <w:rsid w:val="00631A74"/>
    <w:rsid w:val="00635EE5"/>
    <w:rsid w:val="00636A70"/>
    <w:rsid w:val="00643F75"/>
    <w:rsid w:val="0066174E"/>
    <w:rsid w:val="00664137"/>
    <w:rsid w:val="006725EB"/>
    <w:rsid w:val="00672ADB"/>
    <w:rsid w:val="0067443D"/>
    <w:rsid w:val="006769D8"/>
    <w:rsid w:val="00677A45"/>
    <w:rsid w:val="00682E72"/>
    <w:rsid w:val="00683E30"/>
    <w:rsid w:val="0068584D"/>
    <w:rsid w:val="00695DD8"/>
    <w:rsid w:val="006A5DBB"/>
    <w:rsid w:val="006A603D"/>
    <w:rsid w:val="006B19E8"/>
    <w:rsid w:val="006B271E"/>
    <w:rsid w:val="006B7835"/>
    <w:rsid w:val="006C0C05"/>
    <w:rsid w:val="006D2233"/>
    <w:rsid w:val="006D36BC"/>
    <w:rsid w:val="006D40B0"/>
    <w:rsid w:val="006D49E7"/>
    <w:rsid w:val="006D6B42"/>
    <w:rsid w:val="006E5E54"/>
    <w:rsid w:val="006F4D80"/>
    <w:rsid w:val="00701ECA"/>
    <w:rsid w:val="00720962"/>
    <w:rsid w:val="00720DD4"/>
    <w:rsid w:val="0072245D"/>
    <w:rsid w:val="0073481B"/>
    <w:rsid w:val="00736180"/>
    <w:rsid w:val="0073620C"/>
    <w:rsid w:val="00737595"/>
    <w:rsid w:val="00740F48"/>
    <w:rsid w:val="00746005"/>
    <w:rsid w:val="00754320"/>
    <w:rsid w:val="0077136F"/>
    <w:rsid w:val="00772942"/>
    <w:rsid w:val="0077296C"/>
    <w:rsid w:val="00787247"/>
    <w:rsid w:val="007955AD"/>
    <w:rsid w:val="00795714"/>
    <w:rsid w:val="0079595C"/>
    <w:rsid w:val="007A3C87"/>
    <w:rsid w:val="007A461F"/>
    <w:rsid w:val="007A4C82"/>
    <w:rsid w:val="007A51D7"/>
    <w:rsid w:val="007A7220"/>
    <w:rsid w:val="007B5A6A"/>
    <w:rsid w:val="007C0E92"/>
    <w:rsid w:val="007C1C37"/>
    <w:rsid w:val="007D51E0"/>
    <w:rsid w:val="007D7A5F"/>
    <w:rsid w:val="007E0EE7"/>
    <w:rsid w:val="007E274D"/>
    <w:rsid w:val="007F41CD"/>
    <w:rsid w:val="007F478F"/>
    <w:rsid w:val="007F5ABC"/>
    <w:rsid w:val="007F726D"/>
    <w:rsid w:val="007F7593"/>
    <w:rsid w:val="00804310"/>
    <w:rsid w:val="00810737"/>
    <w:rsid w:val="00811C48"/>
    <w:rsid w:val="00815D73"/>
    <w:rsid w:val="00815DB3"/>
    <w:rsid w:val="00823FD2"/>
    <w:rsid w:val="008251E3"/>
    <w:rsid w:val="008252FF"/>
    <w:rsid w:val="008261D2"/>
    <w:rsid w:val="0083459F"/>
    <w:rsid w:val="0083780E"/>
    <w:rsid w:val="00842715"/>
    <w:rsid w:val="00850F5F"/>
    <w:rsid w:val="008655F7"/>
    <w:rsid w:val="00866FF2"/>
    <w:rsid w:val="008674E6"/>
    <w:rsid w:val="00872223"/>
    <w:rsid w:val="00873DDF"/>
    <w:rsid w:val="00876001"/>
    <w:rsid w:val="00876A58"/>
    <w:rsid w:val="00882854"/>
    <w:rsid w:val="0088776E"/>
    <w:rsid w:val="00890D1E"/>
    <w:rsid w:val="008938FA"/>
    <w:rsid w:val="008939EF"/>
    <w:rsid w:val="00894072"/>
    <w:rsid w:val="00895B8D"/>
    <w:rsid w:val="008B08C6"/>
    <w:rsid w:val="008B212E"/>
    <w:rsid w:val="008B7541"/>
    <w:rsid w:val="008C1A4A"/>
    <w:rsid w:val="008C4B54"/>
    <w:rsid w:val="008D01E8"/>
    <w:rsid w:val="008D1B94"/>
    <w:rsid w:val="008D2289"/>
    <w:rsid w:val="008D411F"/>
    <w:rsid w:val="008E1377"/>
    <w:rsid w:val="008F6270"/>
    <w:rsid w:val="008F63EF"/>
    <w:rsid w:val="008F740C"/>
    <w:rsid w:val="009010C1"/>
    <w:rsid w:val="0090160D"/>
    <w:rsid w:val="00901A30"/>
    <w:rsid w:val="0090372F"/>
    <w:rsid w:val="00911C41"/>
    <w:rsid w:val="00924256"/>
    <w:rsid w:val="00924798"/>
    <w:rsid w:val="00925284"/>
    <w:rsid w:val="00932B6E"/>
    <w:rsid w:val="00933BC6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61A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A1"/>
    <w:rsid w:val="009B60D1"/>
    <w:rsid w:val="009C7801"/>
    <w:rsid w:val="009E2512"/>
    <w:rsid w:val="009E29D9"/>
    <w:rsid w:val="009F37DD"/>
    <w:rsid w:val="009F79B2"/>
    <w:rsid w:val="00A04F55"/>
    <w:rsid w:val="00A111A5"/>
    <w:rsid w:val="00A12D16"/>
    <w:rsid w:val="00A1473C"/>
    <w:rsid w:val="00A21322"/>
    <w:rsid w:val="00A213E3"/>
    <w:rsid w:val="00A22A31"/>
    <w:rsid w:val="00A23DF7"/>
    <w:rsid w:val="00A30046"/>
    <w:rsid w:val="00A310C4"/>
    <w:rsid w:val="00A32343"/>
    <w:rsid w:val="00A35089"/>
    <w:rsid w:val="00A376D9"/>
    <w:rsid w:val="00A46082"/>
    <w:rsid w:val="00A46161"/>
    <w:rsid w:val="00A50AF3"/>
    <w:rsid w:val="00A510E4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2BF9"/>
    <w:rsid w:val="00A92BD3"/>
    <w:rsid w:val="00A933D3"/>
    <w:rsid w:val="00A93AAF"/>
    <w:rsid w:val="00AA09E6"/>
    <w:rsid w:val="00AA1407"/>
    <w:rsid w:val="00AA4621"/>
    <w:rsid w:val="00AB0E0A"/>
    <w:rsid w:val="00AB42BB"/>
    <w:rsid w:val="00AC0C63"/>
    <w:rsid w:val="00AC4853"/>
    <w:rsid w:val="00AC5A84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62C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1183"/>
    <w:rsid w:val="00B37853"/>
    <w:rsid w:val="00B412DC"/>
    <w:rsid w:val="00B440FB"/>
    <w:rsid w:val="00B4674F"/>
    <w:rsid w:val="00B46795"/>
    <w:rsid w:val="00B517FB"/>
    <w:rsid w:val="00B553B6"/>
    <w:rsid w:val="00B563C0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25AC"/>
    <w:rsid w:val="00B948DA"/>
    <w:rsid w:val="00B950E4"/>
    <w:rsid w:val="00B95A22"/>
    <w:rsid w:val="00B9609E"/>
    <w:rsid w:val="00BB24F6"/>
    <w:rsid w:val="00BB69C2"/>
    <w:rsid w:val="00BC1B46"/>
    <w:rsid w:val="00BC43FE"/>
    <w:rsid w:val="00BC6125"/>
    <w:rsid w:val="00BC6DE8"/>
    <w:rsid w:val="00BC7C2E"/>
    <w:rsid w:val="00BD344B"/>
    <w:rsid w:val="00BD4860"/>
    <w:rsid w:val="00BE0705"/>
    <w:rsid w:val="00BE1070"/>
    <w:rsid w:val="00BE1CB6"/>
    <w:rsid w:val="00BE1EBC"/>
    <w:rsid w:val="00BE34AB"/>
    <w:rsid w:val="00BE36FE"/>
    <w:rsid w:val="00BE68E0"/>
    <w:rsid w:val="00BF2997"/>
    <w:rsid w:val="00BF7C45"/>
    <w:rsid w:val="00C0218A"/>
    <w:rsid w:val="00C02695"/>
    <w:rsid w:val="00C029E3"/>
    <w:rsid w:val="00C06F76"/>
    <w:rsid w:val="00C109B4"/>
    <w:rsid w:val="00C170F0"/>
    <w:rsid w:val="00C2023A"/>
    <w:rsid w:val="00C25F66"/>
    <w:rsid w:val="00C26C45"/>
    <w:rsid w:val="00C26F4B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1E7F"/>
    <w:rsid w:val="00C6206A"/>
    <w:rsid w:val="00C6549A"/>
    <w:rsid w:val="00C654D5"/>
    <w:rsid w:val="00C67E6A"/>
    <w:rsid w:val="00C75486"/>
    <w:rsid w:val="00C8483C"/>
    <w:rsid w:val="00C91209"/>
    <w:rsid w:val="00C915BF"/>
    <w:rsid w:val="00CA2228"/>
    <w:rsid w:val="00CB3B33"/>
    <w:rsid w:val="00CB41D8"/>
    <w:rsid w:val="00CB569E"/>
    <w:rsid w:val="00CB6F3A"/>
    <w:rsid w:val="00CB736B"/>
    <w:rsid w:val="00CC1D4A"/>
    <w:rsid w:val="00CC3EDF"/>
    <w:rsid w:val="00CC4EC5"/>
    <w:rsid w:val="00CD0838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56806"/>
    <w:rsid w:val="00D60A6D"/>
    <w:rsid w:val="00D618C3"/>
    <w:rsid w:val="00D61E7D"/>
    <w:rsid w:val="00D67DFC"/>
    <w:rsid w:val="00D71B0A"/>
    <w:rsid w:val="00D72467"/>
    <w:rsid w:val="00D756D4"/>
    <w:rsid w:val="00D85855"/>
    <w:rsid w:val="00D866D0"/>
    <w:rsid w:val="00D94ABE"/>
    <w:rsid w:val="00D95848"/>
    <w:rsid w:val="00D97ABA"/>
    <w:rsid w:val="00DA4A85"/>
    <w:rsid w:val="00DA519A"/>
    <w:rsid w:val="00DA5405"/>
    <w:rsid w:val="00DA5B38"/>
    <w:rsid w:val="00DB075A"/>
    <w:rsid w:val="00DB0A75"/>
    <w:rsid w:val="00DC1543"/>
    <w:rsid w:val="00DC1C10"/>
    <w:rsid w:val="00DC4B9D"/>
    <w:rsid w:val="00DC4E9F"/>
    <w:rsid w:val="00DC5553"/>
    <w:rsid w:val="00DC700A"/>
    <w:rsid w:val="00DD405C"/>
    <w:rsid w:val="00DD4A70"/>
    <w:rsid w:val="00DD58A2"/>
    <w:rsid w:val="00DD6A4A"/>
    <w:rsid w:val="00DE2FA6"/>
    <w:rsid w:val="00DE3582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6ECC"/>
    <w:rsid w:val="00E32C4E"/>
    <w:rsid w:val="00E335DA"/>
    <w:rsid w:val="00E35E6C"/>
    <w:rsid w:val="00E36B77"/>
    <w:rsid w:val="00E36EA8"/>
    <w:rsid w:val="00E43009"/>
    <w:rsid w:val="00E456A4"/>
    <w:rsid w:val="00E45E7D"/>
    <w:rsid w:val="00E502A7"/>
    <w:rsid w:val="00E55BFE"/>
    <w:rsid w:val="00E55F16"/>
    <w:rsid w:val="00E56B60"/>
    <w:rsid w:val="00E56D92"/>
    <w:rsid w:val="00E6085D"/>
    <w:rsid w:val="00E63A8B"/>
    <w:rsid w:val="00E642BF"/>
    <w:rsid w:val="00E660C4"/>
    <w:rsid w:val="00E710E1"/>
    <w:rsid w:val="00E751E9"/>
    <w:rsid w:val="00E76F49"/>
    <w:rsid w:val="00E80EB9"/>
    <w:rsid w:val="00E81FCE"/>
    <w:rsid w:val="00E839E4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D7EFF"/>
    <w:rsid w:val="00EE49EC"/>
    <w:rsid w:val="00EF0944"/>
    <w:rsid w:val="00EF17AC"/>
    <w:rsid w:val="00EF276B"/>
    <w:rsid w:val="00EF2C4A"/>
    <w:rsid w:val="00F00DCD"/>
    <w:rsid w:val="00F02FDB"/>
    <w:rsid w:val="00F06E22"/>
    <w:rsid w:val="00F1157F"/>
    <w:rsid w:val="00F17192"/>
    <w:rsid w:val="00F22A92"/>
    <w:rsid w:val="00F255DF"/>
    <w:rsid w:val="00F2595B"/>
    <w:rsid w:val="00F26391"/>
    <w:rsid w:val="00F306B2"/>
    <w:rsid w:val="00F311B2"/>
    <w:rsid w:val="00F36E33"/>
    <w:rsid w:val="00F508CA"/>
    <w:rsid w:val="00F51A09"/>
    <w:rsid w:val="00F52243"/>
    <w:rsid w:val="00F53807"/>
    <w:rsid w:val="00F5663A"/>
    <w:rsid w:val="00F64766"/>
    <w:rsid w:val="00F66FF7"/>
    <w:rsid w:val="00F712CE"/>
    <w:rsid w:val="00F71B60"/>
    <w:rsid w:val="00F740BE"/>
    <w:rsid w:val="00F76FA4"/>
    <w:rsid w:val="00F80742"/>
    <w:rsid w:val="00F83847"/>
    <w:rsid w:val="00F855A3"/>
    <w:rsid w:val="00F856A6"/>
    <w:rsid w:val="00F90BAE"/>
    <w:rsid w:val="00F91901"/>
    <w:rsid w:val="00F955DA"/>
    <w:rsid w:val="00F958F2"/>
    <w:rsid w:val="00F974EA"/>
    <w:rsid w:val="00FA34C9"/>
    <w:rsid w:val="00FA41A2"/>
    <w:rsid w:val="00FA5FA2"/>
    <w:rsid w:val="00FC245F"/>
    <w:rsid w:val="00FD0761"/>
    <w:rsid w:val="00FD706C"/>
    <w:rsid w:val="00FF3E04"/>
    <w:rsid w:val="00FF5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image" Target="media/image68.png"/><Relationship Id="rId84" Type="http://schemas.openxmlformats.org/officeDocument/2006/relationships/footer" Target="footer2.xml"/><Relationship Id="rId7" Type="http://schemas.openxmlformats.org/officeDocument/2006/relationships/footnotes" Target="foot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settings" Target="settings.xml"/><Relationship Id="rId61" Type="http://schemas.openxmlformats.org/officeDocument/2006/relationships/image" Target="media/image53.png"/><Relationship Id="rId82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header" Target="header1.xml"/><Relationship Id="rId86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5B84D-6FAC-442A-8488-917F9F1C6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434</TotalTime>
  <Pages>40</Pages>
  <Words>1011</Words>
  <Characters>576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indows User</cp:lastModifiedBy>
  <cp:revision>480</cp:revision>
  <dcterms:created xsi:type="dcterms:W3CDTF">2017-10-20T05:51:00Z</dcterms:created>
  <dcterms:modified xsi:type="dcterms:W3CDTF">2020-12-15T13:55:00Z</dcterms:modified>
</cp:coreProperties>
</file>